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471F37" w:rsidR="00DC4E63" w:rsidP="49F444C0" w:rsidRDefault="00587D07" w14:paraId="467B9580" w14:textId="2B6321C6">
      <w:pPr>
        <w:tabs>
          <w:tab w:val="left" w:pos="7258"/>
        </w:tabs>
        <w:spacing w:before="34"/>
        <w:ind w:left="186"/>
        <w:jc w:val="both"/>
        <w:rPr>
          <w:rFonts w:ascii="Calibri" w:hAnsi="Calibri" w:eastAsia="Calibri" w:cs="Calibri"/>
          <w:b w:val="1"/>
          <w:bCs w:val="1"/>
          <w:color w:val="0000FF"/>
          <w:sz w:val="28"/>
          <w:szCs w:val="28"/>
        </w:rPr>
      </w:pPr>
      <w:r w:rsidRPr="49F444C0" w:rsidR="7709ABC9">
        <w:rPr>
          <w:rFonts w:ascii="Calibri" w:hAnsi="Calibri" w:eastAsia="Calibri" w:cs="Calibri"/>
          <w:b w:val="1"/>
          <w:bCs w:val="1"/>
          <w:sz w:val="28"/>
          <w:szCs w:val="28"/>
        </w:rPr>
        <w:t>P</w:t>
      </w:r>
      <w:r w:rsidRPr="49F444C0" w:rsidR="14E002F3">
        <w:rPr>
          <w:rFonts w:ascii="Calibri" w:hAnsi="Calibri" w:eastAsia="Calibri" w:cs="Calibri"/>
          <w:b w:val="1"/>
          <w:bCs w:val="1"/>
          <w:sz w:val="28"/>
          <w:szCs w:val="28"/>
        </w:rPr>
        <w:t>reenu</w:t>
      </w:r>
      <w:r w:rsidRPr="49F444C0" w:rsidR="14E002F3">
        <w:rPr>
          <w:rFonts w:ascii="Calibri" w:hAnsi="Calibri" w:eastAsia="Calibri" w:cs="Calibri"/>
          <w:b w:val="1"/>
          <w:bCs w:val="1"/>
          <w:sz w:val="28"/>
          <w:szCs w:val="28"/>
        </w:rPr>
        <w:t xml:space="preserve"> Ann </w:t>
      </w:r>
      <w:r w:rsidRPr="49F444C0" w:rsidR="14E002F3">
        <w:rPr>
          <w:rFonts w:ascii="Calibri" w:hAnsi="Calibri" w:eastAsia="Calibri" w:cs="Calibri"/>
          <w:b w:val="1"/>
          <w:bCs w:val="1"/>
          <w:sz w:val="28"/>
          <w:szCs w:val="28"/>
        </w:rPr>
        <w:t>Ponnachan</w:t>
      </w:r>
    </w:p>
    <w:p w:rsidR="4836CF33" w:rsidP="49F444C0" w:rsidRDefault="4836CF33" w14:paraId="36FD9CCD" w14:textId="6DA51E90">
      <w:pPr>
        <w:pStyle w:val="Normal"/>
        <w:tabs>
          <w:tab w:val="left" w:leader="none" w:pos="7258"/>
        </w:tabs>
        <w:spacing w:before="34"/>
        <w:ind w:left="186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📧 </w:t>
      </w:r>
      <w:hyperlink r:id="Rfbd79364bfb64544">
        <w:r w:rsidRPr="49F444C0" w:rsidR="7B3E8CA2">
          <w:rPr>
            <w:rStyle w:val="Hyperlink"/>
            <w:rFonts w:ascii="Calibri" w:hAnsi="Calibri" w:eastAsia="Calibri" w:cs="Calibri"/>
            <w:noProof w:val="0"/>
            <w:sz w:val="24"/>
            <w:szCs w:val="24"/>
            <w:lang w:val="en-US"/>
          </w:rPr>
          <w:t>preenu91@gmail.com</w:t>
        </w:r>
      </w:hyperlink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| 📱 +44 (0) 7587676489 | </w:t>
      </w:r>
    </w:p>
    <w:p w:rsidR="4836CF33" w:rsidP="49F444C0" w:rsidRDefault="4836CF33" w14:paraId="239FD4E4" w14:textId="1BA7690D">
      <w:pPr>
        <w:pStyle w:val="Normal"/>
        <w:tabs>
          <w:tab w:val="left" w:leader="none" w:pos="7258"/>
        </w:tabs>
        <w:spacing w:before="34"/>
        <w:ind w:left="186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>🔗</w:t>
      </w:r>
      <w:hyperlink r:id="R18d39de804ea473e">
        <w:r w:rsidRPr="49F444C0" w:rsidR="29ED4331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4"/>
            <w:szCs w:val="24"/>
            <w:lang w:val="en-US"/>
          </w:rPr>
          <w:t>http://www.linkedin.com/in/preenu-ann-ponnachan-70674312a</w:t>
        </w:r>
      </w:hyperlink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| </w:t>
      </w:r>
    </w:p>
    <w:p w:rsidR="4836CF33" w:rsidP="49F444C0" w:rsidRDefault="4836CF33" w14:paraId="46EECAAF" w14:textId="0C25F20D">
      <w:pPr>
        <w:pStyle w:val="Normal"/>
        <w:tabs>
          <w:tab w:val="left" w:leader="none" w:pos="7258"/>
        </w:tabs>
        <w:spacing w:before="34"/>
        <w:ind w:left="186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💻 </w:t>
      </w:r>
      <w:hyperlink r:id="Rf7f0f650e1664fbc">
        <w:r w:rsidRPr="49F444C0" w:rsidR="1773C1D1">
          <w:rPr>
            <w:rStyle w:val="Hyperlink"/>
            <w:rFonts w:ascii="Calibri" w:hAnsi="Calibri" w:eastAsia="Calibri" w:cs="Calibri"/>
            <w:sz w:val="24"/>
            <w:szCs w:val="24"/>
            <w:lang w:eastAsia="en-IN" w:bidi="ar-SA"/>
          </w:rPr>
          <w:t>https://github.com/preenu91</w:t>
        </w:r>
      </w:hyperlink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| UK-based (Skilled Worker </w:t>
      </w:r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>Dependant</w:t>
      </w:r>
      <w:r w:rsidRPr="49F444C0" w:rsidR="7B3E8CA2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Visa – no sponsorship needed</w:t>
      </w:r>
      <w:r w:rsidRPr="49F444C0" w:rsidR="4503F82B">
        <w:rPr>
          <w:rFonts w:ascii="Calibri" w:hAnsi="Calibri" w:eastAsia="Calibri" w:cs="Calibri"/>
          <w:noProof w:val="0"/>
          <w:sz w:val="24"/>
          <w:szCs w:val="24"/>
          <w:lang w:val="en-US"/>
        </w:rPr>
        <w:t>)</w:t>
      </w:r>
    </w:p>
    <w:p w:rsidR="48D1EED3" w:rsidP="48D1EED3" w:rsidRDefault="48D1EED3" w14:paraId="0CF31CE3" w14:textId="4997AE5B">
      <w:pPr>
        <w:pStyle w:val="Normal"/>
        <w:tabs>
          <w:tab w:val="left" w:leader="none" w:pos="7258"/>
        </w:tabs>
        <w:spacing w:before="34"/>
        <w:ind w:left="1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48D1EED3" w:rsidP="48D1EED3" w:rsidRDefault="48D1EED3" w14:paraId="6A319D81" w14:textId="6BAB4A1D">
      <w:pPr>
        <w:pStyle w:val="Normal"/>
        <w:tabs>
          <w:tab w:val="left" w:leader="none" w:pos="7258"/>
        </w:tabs>
        <w:spacing w:before="34"/>
        <w:ind w:left="0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Pr="00471F37" w:rsidR="00AE7D59" w:rsidP="12E0337E" w:rsidRDefault="00AE7D59" w14:paraId="1F75DF09" w14:textId="2F2E1D57">
      <w:pPr>
        <w:pStyle w:val="Normal"/>
        <w:spacing w:before="13"/>
        <w:ind w:right="411"/>
        <w:jc w:val="right"/>
        <w:rPr>
          <w:rFonts w:ascii="Calibri" w:hAnsi="Calibri" w:eastAsia="Calibri" w:cs="Calibri"/>
          <w:color w:val="0000FF"/>
        </w:rPr>
      </w:pPr>
    </w:p>
    <w:p w:rsidR="14E002F3" w:rsidP="49F444C0" w:rsidRDefault="14E002F3" w14:paraId="629A079F" w14:textId="189EB2CC">
      <w:pPr>
        <w:pStyle w:val="Heading1"/>
        <w:spacing w:before="54"/>
        <w:rPr>
          <w:rFonts w:ascii="Calibri" w:hAnsi="Calibri" w:eastAsia="Calibri" w:cs="Calibri"/>
          <w:sz w:val="28"/>
          <w:szCs w:val="28"/>
          <w:u w:val="single"/>
        </w:rPr>
      </w:pPr>
      <w:r w:rsidRPr="49F444C0" w:rsidR="14E002F3">
        <w:rPr>
          <w:rFonts w:ascii="Calibri" w:hAnsi="Calibri" w:eastAsia="Calibri" w:cs="Calibri"/>
          <w:sz w:val="28"/>
          <w:szCs w:val="28"/>
          <w:u w:val="single"/>
        </w:rPr>
        <w:t>PROFESSIONAL SUMMARY</w:t>
      </w:r>
    </w:p>
    <w:p w:rsidR="453F1591" w:rsidP="49F444C0" w:rsidRDefault="453F1591" w14:paraId="1A35DE39" w14:textId="0FCB9C83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56"/>
        <w:ind w:left="186"/>
        <w:jc w:val="both"/>
        <w:rPr>
          <w:rFonts w:ascii="Calibri" w:hAnsi="Calibri" w:eastAsia="Calibri" w:cs="Calibri"/>
          <w:noProof w:val="0"/>
          <w:color w:val="000000" w:themeColor="text1" w:themeTint="FF" w:themeShade="FF"/>
          <w:sz w:val="22"/>
          <w:szCs w:val="22"/>
          <w:lang w:val="en-US"/>
        </w:rPr>
      </w:pPr>
      <w:r w:rsidRPr="49F444C0" w:rsidR="453F1591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Embedded Software Engineer with 3+</w:t>
      </w:r>
      <w:r w:rsidRPr="49F444C0" w:rsidR="453F1591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year</w:t>
      </w:r>
      <w:r w:rsidRPr="49F444C0" w:rsidR="453F1591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s of experience</w:t>
      </w:r>
      <w:r w:rsidRPr="49F444C0" w:rsidR="07DD946B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building reliable </w:t>
      </w:r>
      <w:r w:rsidRPr="49F444C0" w:rsidR="07DD946B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firmware</w:t>
      </w:r>
      <w:r w:rsidRPr="49F444C0" w:rsidR="06236F06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solutions using </w:t>
      </w:r>
      <w:r w:rsidRPr="49F444C0" w:rsidR="39AC5FE6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C/C++, </w:t>
      </w:r>
      <w:r w:rsidRPr="49F444C0" w:rsidR="17BBB999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  <w:t xml:space="preserve">STM32, </w:t>
      </w:r>
      <w:r w:rsidRPr="49F444C0" w:rsidR="17BBB999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  <w:t>Free</w:t>
      </w:r>
      <w:r w:rsidRPr="49F444C0" w:rsidR="453F1591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  <w:t>RTOS</w:t>
      </w:r>
      <w:r w:rsidRPr="49F444C0" w:rsidR="34721B9C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  <w:t>,</w:t>
      </w:r>
      <w:r w:rsidRPr="49F444C0" w:rsidR="34721B9C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49F444C0" w:rsidR="5F066A6B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and </w:t>
      </w:r>
      <w:r w:rsidRPr="49F444C0" w:rsidR="3DB92138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  <w:t>Linux</w:t>
      </w:r>
      <w:r w:rsidRPr="49F444C0" w:rsidR="5658916E">
        <w:rPr>
          <w:rFonts w:ascii="Calibri" w:hAnsi="Calibri" w:eastAsia="Calibri" w:cs="Calibri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  <w:t>.</w:t>
      </w:r>
      <w:r w:rsidRPr="49F444C0" w:rsidR="6DC6BB95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49F444C0" w:rsidR="0A11E819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E</w:t>
      </w:r>
      <w:r w:rsidRPr="49F444C0" w:rsidR="34721B9C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xpertise</w:t>
      </w:r>
      <w:r w:rsidRPr="49F444C0" w:rsidR="34721B9C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in </w:t>
      </w:r>
      <w:r w:rsidRPr="49F444C0" w:rsidR="453F1591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driver development,</w:t>
      </w:r>
      <w:r w:rsidRPr="49F444C0" w:rsidR="0F95701C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real-time </w:t>
      </w:r>
      <w:r w:rsidRPr="49F444C0" w:rsidR="0F95701C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systems</w:t>
      </w:r>
      <w:r w:rsidRPr="49F444C0" w:rsidR="0F95701C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and hardware-software integration</w:t>
      </w:r>
      <w:r w:rsidRPr="49F444C0" w:rsidR="453F1591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. </w:t>
      </w:r>
      <w:r w:rsidRPr="49F444C0" w:rsidR="41222418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Proficient in </w:t>
      </w:r>
      <w:r w:rsidRPr="49F444C0" w:rsidR="7F84F089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debugging, performance optimization, to deliver robust embedded </w:t>
      </w:r>
      <w:r w:rsidRPr="49F444C0" w:rsidR="2BCDE947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solutions</w:t>
      </w:r>
      <w:r w:rsidRPr="49F444C0" w:rsidR="7F84F089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>.</w:t>
      </w:r>
      <w:r w:rsidRPr="49F444C0" w:rsidR="2806EEF9">
        <w:rPr>
          <w:rFonts w:ascii="Calibri" w:hAnsi="Calibri" w:eastAsia="Calibri" w:cs="Calibri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49F444C0" w:rsidR="2C65689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cently deepened skills in Modern C++</w:t>
      </w:r>
      <w:r w:rsidRPr="49F444C0" w:rsidR="4BFCA6B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49F444C0" w:rsidR="2C65689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nd Linux kernel development through independent projects and open-source contributions. Now </w:t>
      </w:r>
      <w:r w:rsidRPr="49F444C0" w:rsidR="2C65689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eking</w:t>
      </w:r>
      <w:r w:rsidRPr="49F444C0" w:rsidR="2C65689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contribute to innovative embedded systems teams with proven debugging and </w:t>
      </w:r>
      <w:r w:rsidRPr="49F444C0" w:rsidR="2C65689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timisation</w:t>
      </w:r>
      <w:r w:rsidRPr="49F444C0" w:rsidR="2C65689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capabilities.</w:t>
      </w:r>
    </w:p>
    <w:p w:rsidR="48D1EED3" w:rsidP="48D1EED3" w:rsidRDefault="48D1EED3" w14:paraId="1A6475B4" w14:textId="01B8F674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56"/>
        <w:ind w:left="1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0DC4E63" w:rsidP="49F444C0" w:rsidRDefault="00587D07" w14:paraId="59593526" w14:textId="77777777">
      <w:pPr>
        <w:spacing w:before="165"/>
        <w:ind w:left="186"/>
        <w:rPr>
          <w:rFonts w:ascii="Calibri" w:hAnsi="Calibri" w:eastAsia="Calibri" w:cs="Calibri"/>
          <w:sz w:val="28"/>
          <w:szCs w:val="28"/>
          <w:u w:val="single"/>
        </w:rPr>
      </w:pPr>
      <w:r w:rsidRPr="49F444C0" w:rsidR="00587D07">
        <w:rPr>
          <w:rFonts w:ascii="Calibri" w:hAnsi="Calibri" w:eastAsia="Calibri" w:cs="Calibri"/>
          <w:sz w:val="28"/>
          <w:szCs w:val="28"/>
          <w:u w:val="single"/>
        </w:rPr>
        <w:t>PROGRAMMING SKILLS</w:t>
      </w:r>
    </w:p>
    <w:p w:rsidR="00DC4E63" w:rsidRDefault="00DC4E63" w14:paraId="4E58E871" w14:textId="77777777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Calibri" w:hAnsi="Calibri" w:eastAsia="Calibri" w:cs="Calibri"/>
          <w:color w:val="000000"/>
          <w:sz w:val="18"/>
          <w:szCs w:val="18"/>
        </w:rPr>
      </w:pPr>
    </w:p>
    <w:p w:rsidR="00587D07" w:rsidP="49F444C0" w:rsidRDefault="00587D07" w14:paraId="15CACAE9" w14:textId="129E77A7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  <w:sz w:val="24"/>
          <w:szCs w:val="24"/>
        </w:rPr>
      </w:pPr>
      <w:r w:rsidRPr="49F444C0" w:rsidR="00587D07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Languages: </w:t>
      </w:r>
      <w:r>
        <w:tab/>
      </w:r>
      <w:r>
        <w:tab/>
      </w:r>
      <w:r>
        <w:tab/>
      </w:r>
      <w:r w:rsidRPr="49F444C0" w:rsidR="00587D07">
        <w:rPr>
          <w:rFonts w:ascii="Calibri" w:hAnsi="Calibri" w:eastAsia="Calibri" w:cs="Calibri"/>
          <w:sz w:val="24"/>
          <w:szCs w:val="24"/>
        </w:rPr>
        <w:t>C, C++, Embedded C</w:t>
      </w:r>
      <w:r w:rsidRPr="49F444C0" w:rsidR="00693E27">
        <w:rPr>
          <w:rFonts w:ascii="Calibri" w:hAnsi="Calibri" w:eastAsia="Calibri" w:cs="Calibri"/>
          <w:sz w:val="24"/>
          <w:szCs w:val="24"/>
        </w:rPr>
        <w:t xml:space="preserve">, </w:t>
      </w:r>
      <w:r w:rsidRPr="49F444C0" w:rsidR="06F4F803">
        <w:rPr>
          <w:rFonts w:ascii="Calibri" w:hAnsi="Calibri" w:eastAsia="Calibri" w:cs="Calibri"/>
          <w:sz w:val="24"/>
          <w:szCs w:val="24"/>
        </w:rPr>
        <w:t>Python</w:t>
      </w:r>
    </w:p>
    <w:p w:rsidR="4DC42E6C" w:rsidP="49F444C0" w:rsidRDefault="4DC42E6C" w14:paraId="68CA4DA4" w14:textId="60FFFEAB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  <w:sz w:val="24"/>
          <w:szCs w:val="24"/>
        </w:rPr>
      </w:pPr>
      <w:r w:rsidRPr="49F444C0" w:rsidR="4DC42E6C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Platforms &amp; OS: </w:t>
      </w:r>
      <w:r>
        <w:tab/>
      </w:r>
      <w:r>
        <w:tab/>
      </w:r>
      <w:r w:rsidRPr="49F444C0" w:rsidR="4DC42E6C">
        <w:rPr>
          <w:rFonts w:ascii="Calibri" w:hAnsi="Calibri" w:eastAsia="Calibri" w:cs="Calibri"/>
          <w:sz w:val="24"/>
          <w:szCs w:val="24"/>
        </w:rPr>
        <w:t xml:space="preserve">STM32, </w:t>
      </w:r>
      <w:r w:rsidRPr="49F444C0" w:rsidR="4DC42E6C">
        <w:rPr>
          <w:rFonts w:ascii="Calibri" w:hAnsi="Calibri" w:eastAsia="Calibri" w:cs="Calibri"/>
          <w:sz w:val="24"/>
          <w:szCs w:val="24"/>
        </w:rPr>
        <w:t>FreeRTOS</w:t>
      </w:r>
      <w:r w:rsidRPr="49F444C0" w:rsidR="4DC42E6C">
        <w:rPr>
          <w:rFonts w:ascii="Calibri" w:hAnsi="Calibri" w:eastAsia="Calibri" w:cs="Calibri"/>
          <w:sz w:val="24"/>
          <w:szCs w:val="24"/>
        </w:rPr>
        <w:t>, Linux</w:t>
      </w:r>
    </w:p>
    <w:p w:rsidR="53CCC5A5" w:rsidP="49F444C0" w:rsidRDefault="53CCC5A5" w14:paraId="76C7B7BC" w14:textId="22CB9BB5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  <w:sz w:val="24"/>
          <w:szCs w:val="24"/>
        </w:rPr>
      </w:pPr>
      <w:r w:rsidRPr="49F444C0" w:rsidR="2FF60FAD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Frameworks &amp; </w:t>
      </w:r>
      <w:r w:rsidRPr="49F444C0" w:rsidR="0B4B4454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APIs: </w:t>
      </w:r>
      <w:r w:rsidRPr="49F444C0" w:rsidR="2FF60FAD">
        <w:rPr>
          <w:rFonts w:ascii="Calibri" w:hAnsi="Calibri" w:eastAsia="Calibri" w:cs="Calibri"/>
          <w:sz w:val="24"/>
          <w:szCs w:val="24"/>
        </w:rPr>
        <w:t xml:space="preserve">    </w:t>
      </w:r>
      <w:r>
        <w:tab/>
      </w:r>
      <w:r w:rsidRPr="49F444C0" w:rsidR="2FF60FAD">
        <w:rPr>
          <w:rFonts w:ascii="Calibri" w:hAnsi="Calibri" w:eastAsia="Calibri" w:cs="Calibri"/>
          <w:sz w:val="24"/>
          <w:szCs w:val="24"/>
        </w:rPr>
        <w:t>Qt (GUI, signals/slots), IPC,</w:t>
      </w:r>
      <w:r w:rsidRPr="49F444C0" w:rsidR="4EAA4AFF">
        <w:rPr>
          <w:rFonts w:ascii="Calibri" w:hAnsi="Calibri" w:eastAsia="Calibri" w:cs="Calibri"/>
          <w:sz w:val="24"/>
          <w:szCs w:val="24"/>
        </w:rPr>
        <w:t xml:space="preserve"> multithreading</w:t>
      </w:r>
    </w:p>
    <w:p w:rsidR="4C4A31DF" w:rsidP="49F444C0" w:rsidRDefault="4C4A31DF" w14:paraId="072E121C" w14:textId="4F10EC09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  <w:sz w:val="24"/>
          <w:szCs w:val="24"/>
        </w:rPr>
      </w:pPr>
      <w:r w:rsidRPr="49F444C0" w:rsidR="14E002F3">
        <w:rPr>
          <w:rFonts w:ascii="Calibri" w:hAnsi="Calibri" w:eastAsia="Calibri" w:cs="Calibri"/>
          <w:b w:val="1"/>
          <w:bCs w:val="1"/>
          <w:sz w:val="24"/>
          <w:szCs w:val="24"/>
        </w:rPr>
        <w:t>Tools:</w:t>
      </w:r>
      <w:r w:rsidRPr="49F444C0" w:rsidR="2644444C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     </w:t>
      </w:r>
      <w:r w:rsidRPr="49F444C0" w:rsidR="14E002F3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 </w:t>
      </w:r>
      <w:r w:rsidRPr="49F444C0" w:rsidR="22A8F52B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          </w:t>
      </w:r>
      <w:r>
        <w:tab/>
      </w:r>
      <w:r>
        <w:tab/>
      </w:r>
      <w:r w:rsidRPr="49F444C0" w:rsidR="309B41A1">
        <w:rPr>
          <w:rFonts w:ascii="Calibri" w:hAnsi="Calibri" w:eastAsia="Calibri" w:cs="Calibri"/>
          <w:sz w:val="24"/>
          <w:szCs w:val="24"/>
        </w:rPr>
        <w:t>Git, SVN, Jira,</w:t>
      </w:r>
      <w:r w:rsidRPr="49F444C0" w:rsidR="611BC258">
        <w:rPr>
          <w:rFonts w:ascii="Calibri" w:hAnsi="Calibri" w:eastAsia="Calibri" w:cs="Calibri"/>
          <w:sz w:val="24"/>
          <w:szCs w:val="24"/>
        </w:rPr>
        <w:t xml:space="preserve"> Confluence,</w:t>
      </w:r>
      <w:r w:rsidRPr="49F444C0" w:rsidR="309B41A1">
        <w:rPr>
          <w:rFonts w:ascii="Calibri" w:hAnsi="Calibri" w:eastAsia="Calibri" w:cs="Calibri"/>
          <w:sz w:val="24"/>
          <w:szCs w:val="24"/>
        </w:rPr>
        <w:t xml:space="preserve"> </w:t>
      </w:r>
      <w:r w:rsidRPr="49F444C0" w:rsidR="309B41A1">
        <w:rPr>
          <w:rFonts w:ascii="Calibri" w:hAnsi="Calibri" w:eastAsia="Calibri" w:cs="Calibri"/>
          <w:sz w:val="24"/>
          <w:szCs w:val="24"/>
        </w:rPr>
        <w:t>cppCheck</w:t>
      </w:r>
      <w:r w:rsidRPr="49F444C0" w:rsidR="309B41A1">
        <w:rPr>
          <w:rFonts w:ascii="Calibri" w:hAnsi="Calibri" w:eastAsia="Calibri" w:cs="Calibri"/>
          <w:sz w:val="24"/>
          <w:szCs w:val="24"/>
        </w:rPr>
        <w:t xml:space="preserve">, GDB, </w:t>
      </w:r>
      <w:r w:rsidRPr="49F444C0" w:rsidR="309B41A1">
        <w:rPr>
          <w:rFonts w:ascii="Calibri" w:hAnsi="Calibri" w:eastAsia="Calibri" w:cs="Calibri"/>
          <w:sz w:val="24"/>
          <w:szCs w:val="24"/>
        </w:rPr>
        <w:t>Valgrind</w:t>
      </w:r>
      <w:r w:rsidRPr="49F444C0" w:rsidR="309B41A1">
        <w:rPr>
          <w:rFonts w:ascii="Calibri" w:hAnsi="Calibri" w:eastAsia="Calibri" w:cs="Calibri"/>
          <w:sz w:val="24"/>
          <w:szCs w:val="24"/>
        </w:rPr>
        <w:t xml:space="preserve">, </w:t>
      </w:r>
      <w:r w:rsidRPr="49F444C0" w:rsidR="61F61732">
        <w:rPr>
          <w:rFonts w:ascii="Calibri" w:hAnsi="Calibri" w:eastAsia="Calibri" w:cs="Calibri"/>
          <w:sz w:val="24"/>
          <w:szCs w:val="24"/>
        </w:rPr>
        <w:t xml:space="preserve">TestRail, </w:t>
      </w:r>
      <w:r>
        <w:tab/>
      </w:r>
      <w:r>
        <w:tab/>
      </w:r>
      <w:r>
        <w:tab/>
      </w:r>
      <w:r>
        <w:tab/>
      </w:r>
      <w:r w:rsidRPr="49F444C0" w:rsidR="35C9E6C7">
        <w:rPr>
          <w:rFonts w:ascii="Calibri" w:hAnsi="Calibri" w:eastAsia="Calibri" w:cs="Calibri"/>
          <w:sz w:val="24"/>
          <w:szCs w:val="24"/>
        </w:rPr>
        <w:t xml:space="preserve">    </w:t>
      </w:r>
      <w:r w:rsidRPr="49F444C0" w:rsidR="1E4FEEB9">
        <w:rPr>
          <w:rFonts w:ascii="Calibri" w:hAnsi="Calibri" w:eastAsia="Calibri" w:cs="Calibri"/>
          <w:sz w:val="24"/>
          <w:szCs w:val="24"/>
        </w:rPr>
        <w:t>M</w:t>
      </w:r>
      <w:r w:rsidRPr="49F444C0" w:rsidR="1E4FEEB9">
        <w:rPr>
          <w:rFonts w:ascii="Calibri" w:hAnsi="Calibri" w:eastAsia="Calibri" w:cs="Calibri"/>
          <w:sz w:val="24"/>
          <w:szCs w:val="24"/>
        </w:rPr>
        <w:t>ATLAB</w:t>
      </w:r>
    </w:p>
    <w:p w:rsidR="4402AC04" w:rsidP="49F444C0" w:rsidRDefault="4402AC04" w14:paraId="5AC5B8CA" w14:textId="1AB730B4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4402AC04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Peripherals:</w:t>
      </w:r>
      <w:r w:rsidRPr="49F444C0" w:rsidR="4402AC04">
        <w:rPr>
          <w:noProof w:val="0"/>
          <w:sz w:val="24"/>
          <w:szCs w:val="24"/>
          <w:lang w:val="en-US"/>
        </w:rPr>
        <w:t xml:space="preserve"> </w:t>
      </w:r>
      <w:r>
        <w:tab/>
      </w:r>
      <w:r>
        <w:tab/>
      </w:r>
      <w:r>
        <w:tab/>
      </w:r>
      <w:r w:rsidRPr="49F444C0" w:rsidR="4402AC04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SPI, I2C, UART, GPIO, DAC, Timers, ADC</w:t>
      </w:r>
    </w:p>
    <w:p w:rsidR="5C32F0BA" w:rsidP="49F444C0" w:rsidRDefault="5C32F0BA" w14:paraId="21474025" w14:textId="55D38978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5C32F0B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Build Systems:</w:t>
      </w:r>
      <w:r w:rsidRPr="49F444C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  <w:r>
        <w:tab/>
      </w:r>
      <w:r>
        <w:tab/>
      </w:r>
      <w:r w:rsidRPr="49F444C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Makefile</w:t>
      </w:r>
      <w:r w:rsidRPr="49F444C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, </w:t>
      </w:r>
      <w:r w:rsidRPr="49F444C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CMake</w:t>
      </w:r>
      <w:r w:rsidRPr="49F444C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</w:t>
      </w:r>
    </w:p>
    <w:p w:rsidR="5B395005" w:rsidP="49F444C0" w:rsidRDefault="5B395005" w14:paraId="71C59774" w14:textId="775DCFA2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  <w:sz w:val="24"/>
          <w:szCs w:val="24"/>
        </w:rPr>
      </w:pPr>
      <w:r w:rsidRPr="49F444C0" w:rsidR="5B395005">
        <w:rPr>
          <w:rFonts w:ascii="Calibri" w:hAnsi="Calibri" w:eastAsia="Calibri" w:cs="Calibri"/>
          <w:b w:val="1"/>
          <w:bCs w:val="1"/>
          <w:sz w:val="24"/>
          <w:szCs w:val="24"/>
        </w:rPr>
        <w:t>Database:</w:t>
      </w:r>
      <w:r w:rsidRPr="49F444C0" w:rsidR="5B395005">
        <w:rPr>
          <w:rFonts w:ascii="Calibri" w:hAnsi="Calibri" w:eastAsia="Calibri" w:cs="Calibri"/>
          <w:sz w:val="24"/>
          <w:szCs w:val="24"/>
        </w:rPr>
        <w:t xml:space="preserve"> </w:t>
      </w:r>
      <w:r>
        <w:tab/>
      </w:r>
      <w:r>
        <w:tab/>
      </w:r>
      <w:r>
        <w:tab/>
      </w:r>
      <w:r w:rsidRPr="49F444C0" w:rsidR="5B395005">
        <w:rPr>
          <w:rFonts w:ascii="Calibri" w:hAnsi="Calibri" w:eastAsia="Calibri" w:cs="Calibri"/>
          <w:sz w:val="24"/>
          <w:szCs w:val="24"/>
        </w:rPr>
        <w:t>SQLite</w:t>
      </w:r>
    </w:p>
    <w:p w:rsidR="00DC4E63" w:rsidP="4D942B7F" w:rsidRDefault="00DC4E63" w14:paraId="1E7E5C9B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/>
          <w:sz w:val="24"/>
          <w:szCs w:val="24"/>
        </w:rPr>
      </w:pPr>
    </w:p>
    <w:p w:rsidR="4D942B7F" w:rsidP="4D942B7F" w:rsidRDefault="4D942B7F" w14:paraId="5B8250BF" w14:textId="0B9AF79F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 w:themeColor="text1" w:themeTint="FF" w:themeShade="FF"/>
          <w:sz w:val="24"/>
          <w:szCs w:val="24"/>
        </w:rPr>
      </w:pPr>
    </w:p>
    <w:p w:rsidR="00DC4E63" w:rsidRDefault="00587D07" w14:paraId="756D17DE" w14:textId="45D163F3">
      <w:pPr>
        <w:spacing w:before="55"/>
        <w:rPr>
          <w:rFonts w:ascii="Calibri" w:hAnsi="Calibri" w:eastAsia="Calibri" w:cs="Calibri"/>
          <w:sz w:val="24"/>
          <w:szCs w:val="24"/>
        </w:rPr>
      </w:pPr>
      <w:r w:rsidRPr="28864DEC" w:rsidR="00587D07">
        <w:rPr>
          <w:rFonts w:ascii="Calibri" w:hAnsi="Calibri" w:eastAsia="Calibri" w:cs="Calibri"/>
          <w:sz w:val="24"/>
          <w:szCs w:val="24"/>
        </w:rPr>
        <w:t xml:space="preserve">   </w:t>
      </w:r>
      <w:r w:rsidRPr="28864DEC" w:rsidR="00587D07">
        <w:rPr>
          <w:rFonts w:ascii="Calibri" w:hAnsi="Calibri" w:eastAsia="Calibri" w:cs="Calibri"/>
          <w:sz w:val="28"/>
          <w:szCs w:val="28"/>
          <w:u w:val="single"/>
        </w:rPr>
        <w:t>EXPERIENCE</w:t>
      </w:r>
    </w:p>
    <w:p w:rsidRPr="00787961" w:rsidR="00F41067" w:rsidP="00787961" w:rsidRDefault="00587D07" w14:paraId="4B04AB0D" w14:textId="51DFBE33">
      <w:pPr>
        <w:rPr>
          <w:rFonts w:ascii="Calibri" w:hAnsi="Calibri" w:eastAsia="Calibri" w:cs="Calibri"/>
          <w:sz w:val="14"/>
          <w:szCs w:val="14"/>
        </w:rPr>
      </w:pPr>
    </w:p>
    <w:p w:rsidRPr="00034AA0" w:rsidR="006F76EF" w:rsidP="49F444C0" w:rsidRDefault="006F76EF" w14:paraId="798A1A93" w14:textId="01BD020F">
      <w:pPr>
        <w:tabs>
          <w:tab w:val="left" w:pos="470"/>
          <w:tab w:val="left" w:pos="8828"/>
        </w:tabs>
        <w:spacing w:before="101"/>
        <w:ind w:left="469"/>
        <w:rPr>
          <w:rFonts w:ascii="Calibri" w:hAnsi="Calibri" w:eastAsia="Calibri" w:cs="Calibri"/>
          <w:b w:val="1"/>
          <w:bCs w:val="1"/>
          <w:sz w:val="24"/>
          <w:szCs w:val="24"/>
        </w:rPr>
      </w:pPr>
      <w:r w:rsidRPr="49F444C0" w:rsidR="006F76EF">
        <w:rPr>
          <w:rFonts w:ascii="Calibri" w:hAnsi="Calibri" w:eastAsia="Calibri" w:cs="Calibri"/>
          <w:b w:val="1"/>
          <w:bCs w:val="1"/>
          <w:sz w:val="24"/>
          <w:szCs w:val="24"/>
        </w:rPr>
        <w:t>Eaton MTL</w:t>
      </w:r>
      <w:r>
        <w:tab/>
      </w:r>
    </w:p>
    <w:p w:rsidR="006F76EF" w:rsidP="5F454925" w:rsidRDefault="006F76EF" w14:paraId="71432FBE" w14:textId="48772B7B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</w:pPr>
      <w:r w:rsidRPr="5F454925" w:rsidR="006F76EF">
        <w:rPr>
          <w:rFonts w:ascii="Calibri" w:hAnsi="Calibri" w:eastAsia="Calibri" w:cs="Calibri"/>
          <w:i w:val="0"/>
          <w:iCs w:val="0"/>
          <w:sz w:val="24"/>
          <w:szCs w:val="24"/>
        </w:rPr>
        <w:t>Software Engineer</w:t>
      </w:r>
      <w:r w:rsidRPr="5F454925" w:rsidR="006F76EF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 xml:space="preserve">, </w:t>
      </w:r>
      <w:r w:rsidRPr="5F454925" w:rsidR="006F76EF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 xml:space="preserve">Aug 2022 </w:t>
      </w:r>
      <w:r w:rsidRPr="5F454925" w:rsidR="00BD6A02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>– June 202</w:t>
      </w:r>
      <w:r w:rsidRPr="5F454925" w:rsidR="6D94F6E5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>4</w:t>
      </w:r>
    </w:p>
    <w:p w:rsidRPr="004262F2" w:rsidR="00F84534" w:rsidP="49F444C0" w:rsidRDefault="00F84534" w14:paraId="7BEB01D4" w14:textId="77777777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</w:pPr>
    </w:p>
    <w:p w:rsidR="7F584EBE" w:rsidP="49F444C0" w:rsidRDefault="7F584EBE" w14:paraId="5523BFA4" w14:textId="01266C15">
      <w:pPr>
        <w:numPr>
          <w:ilvl w:val="1"/>
          <w:numId w:val="1"/>
        </w:numPr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4"/>
          <w:szCs w:val="24"/>
          <w:lang w:val="en-US"/>
        </w:rPr>
      </w:pPr>
      <w:r w:rsidRPr="49F444C0" w:rsidR="7F584EBE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4"/>
          <w:szCs w:val="24"/>
        </w:rPr>
        <w:t xml:space="preserve">Developed and Integrated </w:t>
      </w:r>
      <w:r w:rsidRPr="49F444C0" w:rsidR="237ED27D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4"/>
          <w:szCs w:val="24"/>
        </w:rPr>
        <w:t>Direct Digital Synthesis (DDS) on STM32 microcontrollers</w:t>
      </w:r>
      <w:r w:rsidRPr="49F444C0" w:rsidR="4D931C7E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4"/>
          <w:szCs w:val="24"/>
        </w:rPr>
        <w:t xml:space="preserve">, </w:t>
      </w:r>
      <w:r w:rsidRPr="49F444C0" w:rsidR="41C677B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hancing audio tone accuracy and increasing system test reliability by improving signal validation with oscilloscope measurements.</w:t>
      </w:r>
    </w:p>
    <w:p w:rsidR="12F62755" w:rsidP="49F444C0" w:rsidRDefault="12F62755" w14:paraId="110BCDE3" w14:textId="04024706">
      <w:pPr>
        <w:numPr>
          <w:ilvl w:val="1"/>
          <w:numId w:val="1"/>
        </w:numPr>
        <w:jc w:val="both"/>
        <w:rPr>
          <w:rFonts w:ascii="Calibri" w:hAnsi="Calibri" w:eastAsia="Calibri" w:cs="Calibri"/>
          <w:sz w:val="24"/>
          <w:szCs w:val="24"/>
        </w:rPr>
      </w:pPr>
      <w:r w:rsidRPr="49F444C0" w:rsidR="0351DB73">
        <w:rPr>
          <w:rFonts w:ascii="Calibri" w:hAnsi="Calibri" w:eastAsia="Calibri" w:cs="Calibri"/>
          <w:sz w:val="24"/>
          <w:szCs w:val="24"/>
        </w:rPr>
        <w:t xml:space="preserve">Developed </w:t>
      </w:r>
      <w:r w:rsidRPr="49F444C0" w:rsidR="1FD52DAA">
        <w:rPr>
          <w:rFonts w:ascii="Calibri" w:hAnsi="Calibri" w:eastAsia="Calibri" w:cs="Calibri"/>
          <w:sz w:val="24"/>
          <w:szCs w:val="24"/>
        </w:rPr>
        <w:t xml:space="preserve">a Python </w:t>
      </w:r>
      <w:r w:rsidRPr="49F444C0" w:rsidR="60984059">
        <w:rPr>
          <w:rFonts w:ascii="Calibri" w:hAnsi="Calibri" w:eastAsia="Calibri" w:cs="Calibri"/>
          <w:sz w:val="24"/>
          <w:szCs w:val="24"/>
        </w:rPr>
        <w:t xml:space="preserve">automation </w:t>
      </w:r>
      <w:r w:rsidRPr="49F444C0" w:rsidR="1FD52DAA">
        <w:rPr>
          <w:rFonts w:ascii="Calibri" w:hAnsi="Calibri" w:eastAsia="Calibri" w:cs="Calibri"/>
          <w:sz w:val="24"/>
          <w:szCs w:val="24"/>
        </w:rPr>
        <w:t xml:space="preserve">script to </w:t>
      </w:r>
      <w:r w:rsidRPr="49F444C0" w:rsidR="0849DADE">
        <w:rPr>
          <w:rFonts w:ascii="Calibri" w:hAnsi="Calibri" w:eastAsia="Calibri" w:cs="Calibri"/>
          <w:sz w:val="24"/>
          <w:szCs w:val="24"/>
        </w:rPr>
        <w:t xml:space="preserve">control </w:t>
      </w:r>
      <w:r w:rsidRPr="49F444C0" w:rsidR="1FD52DAA">
        <w:rPr>
          <w:rFonts w:ascii="Calibri" w:hAnsi="Calibri" w:eastAsia="Calibri" w:cs="Calibri"/>
          <w:sz w:val="24"/>
          <w:szCs w:val="24"/>
        </w:rPr>
        <w:t>hardware</w:t>
      </w:r>
      <w:r w:rsidRPr="49F444C0" w:rsidR="76A81C6D">
        <w:rPr>
          <w:rFonts w:ascii="Calibri" w:hAnsi="Calibri" w:eastAsia="Calibri" w:cs="Calibri"/>
          <w:sz w:val="24"/>
          <w:szCs w:val="24"/>
        </w:rPr>
        <w:t xml:space="preserve"> power</w:t>
      </w:r>
      <w:r w:rsidRPr="49F444C0" w:rsidR="1FD52DAA">
        <w:rPr>
          <w:rFonts w:ascii="Calibri" w:hAnsi="Calibri" w:eastAsia="Calibri" w:cs="Calibri"/>
          <w:sz w:val="24"/>
          <w:szCs w:val="24"/>
        </w:rPr>
        <w:t xml:space="preserve"> device via smart plug</w:t>
      </w:r>
      <w:r w:rsidRPr="49F444C0" w:rsidR="247665F3">
        <w:rPr>
          <w:rFonts w:ascii="Calibri" w:hAnsi="Calibri" w:eastAsia="Calibri" w:cs="Calibri"/>
          <w:sz w:val="24"/>
          <w:szCs w:val="24"/>
        </w:rPr>
        <w:t xml:space="preserve">, </w:t>
      </w:r>
      <w:r w:rsidRPr="49F444C0" w:rsidR="247665F3">
        <w:rPr>
          <w:rFonts w:ascii="Calibri" w:hAnsi="Calibri" w:eastAsia="Calibri" w:cs="Calibri"/>
          <w:sz w:val="24"/>
          <w:szCs w:val="24"/>
        </w:rPr>
        <w:t xml:space="preserve">reducing manual </w:t>
      </w:r>
      <w:r w:rsidRPr="49F444C0" w:rsidR="512F42E9">
        <w:rPr>
          <w:rFonts w:ascii="Calibri" w:hAnsi="Calibri" w:eastAsia="Calibri" w:cs="Calibri"/>
          <w:sz w:val="24"/>
          <w:szCs w:val="24"/>
        </w:rPr>
        <w:t>testing time</w:t>
      </w:r>
      <w:r w:rsidRPr="49F444C0" w:rsidR="7343FF68">
        <w:rPr>
          <w:rFonts w:ascii="Calibri" w:hAnsi="Calibri" w:eastAsia="Calibri" w:cs="Calibri"/>
          <w:sz w:val="24"/>
          <w:szCs w:val="24"/>
        </w:rPr>
        <w:t xml:space="preserve"> significantly</w:t>
      </w:r>
      <w:r w:rsidRPr="49F444C0" w:rsidR="1FD52DAA">
        <w:rPr>
          <w:rFonts w:ascii="Calibri" w:hAnsi="Calibri" w:eastAsia="Calibri" w:cs="Calibri"/>
          <w:sz w:val="24"/>
          <w:szCs w:val="24"/>
        </w:rPr>
        <w:t>.</w:t>
      </w:r>
    </w:p>
    <w:p w:rsidR="7CBA086C" w:rsidP="49F444C0" w:rsidRDefault="7CBA086C" w14:paraId="7AA6E652" w14:textId="3757EFC5">
      <w:pPr>
        <w:pStyle w:val="Normal"/>
        <w:tabs>
          <w:tab w:val="left" w:leader="none" w:pos="829"/>
          <w:tab w:val="left" w:leader="none" w:pos="831"/>
        </w:tabs>
        <w:spacing w:before="9" w:line="252" w:lineRule="auto"/>
        <w:ind w:left="0" w:right="584"/>
        <w:rPr>
          <w:rFonts w:ascii="Calibri" w:hAnsi="Calibri" w:eastAsia="ＭＳ 明朝" w:cs="Arial" w:asciiTheme="minorAscii" w:hAnsiTheme="minorAscii" w:eastAsiaTheme="minorEastAsia" w:cstheme="minorBidi"/>
          <w:sz w:val="24"/>
          <w:szCs w:val="24"/>
        </w:rPr>
      </w:pPr>
    </w:p>
    <w:p w:rsidRPr="00034AA0" w:rsidR="00DC4E63" w:rsidP="49F444C0" w:rsidRDefault="00587D07" w14:paraId="3E96A14A" w14:textId="0F370FA6">
      <w:pPr>
        <w:tabs>
          <w:tab w:val="left" w:pos="470"/>
          <w:tab w:val="left" w:pos="8828"/>
        </w:tabs>
        <w:spacing w:before="101"/>
        <w:ind w:left="469"/>
        <w:rPr>
          <w:rFonts w:ascii="Calibri" w:hAnsi="Calibri" w:eastAsia="Calibri" w:cs="Calibri"/>
          <w:b w:val="1"/>
          <w:bCs w:val="1"/>
          <w:sz w:val="24"/>
          <w:szCs w:val="24"/>
        </w:rPr>
      </w:pPr>
      <w:r w:rsidRPr="49F444C0" w:rsidR="00587D07">
        <w:rPr>
          <w:rFonts w:ascii="Calibri" w:hAnsi="Calibri" w:eastAsia="Calibri" w:cs="Calibri"/>
          <w:b w:val="1"/>
          <w:bCs w:val="1"/>
          <w:sz w:val="24"/>
          <w:szCs w:val="24"/>
        </w:rPr>
        <w:t>Gadg</w:t>
      </w:r>
      <w:r w:rsidRPr="49F444C0" w:rsidR="00591B40">
        <w:rPr>
          <w:rFonts w:ascii="Calibri" w:hAnsi="Calibri" w:eastAsia="Calibri" w:cs="Calibri"/>
          <w:b w:val="1"/>
          <w:bCs w:val="1"/>
          <w:sz w:val="24"/>
          <w:szCs w:val="24"/>
        </w:rPr>
        <w:t>e</w:t>
      </w:r>
      <w:r w:rsidRPr="49F444C0" w:rsidR="00587D07">
        <w:rPr>
          <w:rFonts w:ascii="Calibri" w:hAnsi="Calibri" w:eastAsia="Calibri" w:cs="Calibri"/>
          <w:b w:val="1"/>
          <w:bCs w:val="1"/>
          <w:sz w:val="24"/>
          <w:szCs w:val="24"/>
        </w:rPr>
        <w:t>on</w:t>
      </w:r>
      <w:r w:rsidRPr="49F444C0" w:rsidR="004009AE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 </w:t>
      </w:r>
      <w:r w:rsidRPr="49F444C0" w:rsidR="003053AF">
        <w:rPr>
          <w:rFonts w:ascii="Calibri" w:hAnsi="Calibri" w:eastAsia="Calibri" w:cs="Calibri"/>
          <w:b w:val="1"/>
          <w:bCs w:val="1"/>
          <w:sz w:val="24"/>
          <w:szCs w:val="24"/>
        </w:rPr>
        <w:t>Systems Inc</w:t>
      </w:r>
      <w:r>
        <w:tab/>
      </w:r>
    </w:p>
    <w:p w:rsidR="00DC4E63" w:rsidP="49F444C0" w:rsidRDefault="00587D07" w14:paraId="33B67451" w14:textId="23F30496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</w:pPr>
      <w:r w:rsidRPr="49F444C0" w:rsidR="00587D07">
        <w:rPr>
          <w:rFonts w:ascii="Calibri" w:hAnsi="Calibri" w:eastAsia="Calibri" w:cs="Calibri"/>
          <w:i w:val="0"/>
          <w:iCs w:val="0"/>
          <w:sz w:val="24"/>
          <w:szCs w:val="24"/>
        </w:rPr>
        <w:t>Software Engineer</w:t>
      </w:r>
      <w:r w:rsidRPr="49F444C0" w:rsidR="00277FF1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>, May 2020</w:t>
      </w:r>
      <w:r w:rsidRPr="49F444C0" w:rsidR="00277FF1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 xml:space="preserve"> - </w:t>
      </w:r>
      <w:r w:rsidRPr="49F444C0" w:rsidR="00277FF1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>Dec 2020</w:t>
      </w:r>
    </w:p>
    <w:p w:rsidRPr="00277FF1" w:rsidR="00E147DA" w:rsidP="49F444C0" w:rsidRDefault="00E147DA" w14:paraId="3F120D14" w14:textId="77777777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</w:pPr>
    </w:p>
    <w:p w:rsidR="00DD2D5B" w:rsidP="49F444C0" w:rsidRDefault="00DD2D5B" w14:paraId="21F6AAC5" w14:textId="1A933433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veloped and optimized device drivers</w:t>
      </w:r>
      <w:r w:rsidRPr="49F444C0" w:rsidR="5AFDBBB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Embedded C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for STM32 peripherals (SPI, I2C, UART), ensuring stable sensor communication.</w:t>
      </w:r>
    </w:p>
    <w:p w:rsidR="00DD2D5B" w:rsidP="49F444C0" w:rsidRDefault="00DD2D5B" w14:paraId="5B51E431" w14:textId="6EA5F3D9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mplemented 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reeRTOS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based firmware applications</w:t>
      </w:r>
      <w:r w:rsidRPr="49F444C0" w:rsidR="0AA6FBE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Embedded C 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ncluding GPIO button 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terfacing with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debouncing logic.</w:t>
      </w:r>
    </w:p>
    <w:p w:rsidR="00DD2D5B" w:rsidP="49F444C0" w:rsidRDefault="00DD2D5B" w14:paraId="751A70FE" w14:textId="630BE5AD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bugged and flashed firmware using ST-Link/JTAG; validated communication with Tera Term for command-based testing and logging.</w:t>
      </w:r>
    </w:p>
    <w:p w:rsidR="00DD2D5B" w:rsidP="49F444C0" w:rsidRDefault="00DD2D5B" w14:paraId="438BC4A7" w14:textId="4EF187EC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onducted POC research on 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oRaWAN</w:t>
      </w:r>
      <w:r w:rsidRPr="49F444C0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protocol, Cantata, and SonarQube for client projects.</w:t>
      </w:r>
    </w:p>
    <w:p w:rsidR="6F3DEA7C" w:rsidP="48D1EED3" w:rsidRDefault="6F3DEA7C" w14:paraId="62D555B9" w14:textId="5523B71E">
      <w:pPr>
        <w:pStyle w:val="Normal"/>
        <w:spacing w:before="9" w:line="252" w:lineRule="auto"/>
        <w:ind w:left="720"/>
        <w:jc w:val="both"/>
        <w:rPr>
          <w:rFonts w:ascii="Calibri" w:hAnsi="Calibri" w:eastAsia="Calibri" w:cs="Calibri" w:asciiTheme="minorAscii" w:hAnsiTheme="minorAscii" w:eastAsiaTheme="minorAscii" w:cstheme="minorAscii"/>
        </w:rPr>
      </w:pPr>
    </w:p>
    <w:p w:rsidR="63D3B094" w:rsidP="63D3B094" w:rsidRDefault="63D3B094" w14:paraId="7F3335FD" w14:textId="4ED0D7D6">
      <w:pPr>
        <w:tabs>
          <w:tab w:val="left" w:leader="none" w:pos="829"/>
          <w:tab w:val="left" w:leader="none" w:pos="831"/>
        </w:tabs>
        <w:spacing w:before="9" w:line="252" w:lineRule="auto"/>
        <w:ind w:right="584"/>
        <w:rPr>
          <w:rFonts w:ascii="Calibri" w:hAnsi="Calibri" w:eastAsia="Calibri" w:cs="Calibri"/>
          <w:sz w:val="20"/>
          <w:szCs w:val="20"/>
        </w:rPr>
      </w:pPr>
    </w:p>
    <w:p w:rsidRPr="00034AA0" w:rsidR="00DC4E63" w:rsidP="49F444C0" w:rsidRDefault="00587D07" w14:paraId="330EA95E" w14:textId="1BB76791">
      <w:pPr>
        <w:tabs>
          <w:tab w:val="left" w:pos="470"/>
          <w:tab w:val="left" w:pos="8828"/>
        </w:tabs>
        <w:spacing w:before="4"/>
        <w:ind w:left="469"/>
        <w:rPr>
          <w:rFonts w:ascii="Calibri" w:hAnsi="Calibri" w:eastAsia="Calibri" w:cs="Calibri"/>
          <w:b w:val="1"/>
          <w:bCs w:val="1"/>
          <w:sz w:val="24"/>
          <w:szCs w:val="24"/>
        </w:rPr>
      </w:pPr>
      <w:r w:rsidRPr="49F444C0" w:rsidR="00587D07">
        <w:rPr>
          <w:rFonts w:ascii="Calibri" w:hAnsi="Calibri" w:eastAsia="Calibri" w:cs="Calibri"/>
          <w:b w:val="1"/>
          <w:bCs w:val="1"/>
          <w:sz w:val="24"/>
          <w:szCs w:val="24"/>
        </w:rPr>
        <w:t>Inntot</w:t>
      </w:r>
      <w:r w:rsidRPr="49F444C0" w:rsidR="00587D07">
        <w:rPr>
          <w:rFonts w:ascii="Calibri" w:hAnsi="Calibri" w:eastAsia="Calibri" w:cs="Calibri"/>
          <w:b w:val="1"/>
          <w:bCs w:val="1"/>
          <w:sz w:val="24"/>
          <w:szCs w:val="24"/>
        </w:rPr>
        <w:t xml:space="preserve"> Technologies                                                                                                                                      </w:t>
      </w:r>
    </w:p>
    <w:p w:rsidR="00DC4E63" w:rsidP="49F444C0" w:rsidRDefault="00587D07" w14:paraId="54845B35" w14:textId="511E651B">
      <w:pPr>
        <w:pStyle w:val="Heading3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</w:pPr>
      <w:bookmarkStart w:name="_heading=h.741bxg908uge" w:id="0"/>
      <w:bookmarkEnd w:id="0"/>
      <w:r w:rsidRPr="49F444C0" w:rsidR="00587D07">
        <w:rPr>
          <w:rFonts w:ascii="Calibri" w:hAnsi="Calibri" w:eastAsia="Calibri" w:cs="Calibri"/>
          <w:i w:val="0"/>
          <w:iCs w:val="0"/>
          <w:sz w:val="24"/>
          <w:szCs w:val="24"/>
        </w:rPr>
        <w:t>Software Engineer</w:t>
      </w:r>
      <w:r w:rsidRPr="49F444C0" w:rsidR="00277FF1">
        <w:rPr>
          <w:rFonts w:ascii="Calibri" w:hAnsi="Calibri" w:eastAsia="Calibri" w:cs="Calibri"/>
          <w:i w:val="0"/>
          <w:iCs w:val="0"/>
          <w:sz w:val="24"/>
          <w:szCs w:val="24"/>
        </w:rPr>
        <w:t xml:space="preserve">, </w:t>
      </w:r>
      <w:r w:rsidRPr="49F444C0" w:rsidR="00277FF1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>Aug 2018</w:t>
      </w:r>
      <w:r w:rsidRPr="49F444C0" w:rsidR="00277FF1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 xml:space="preserve"> - </w:t>
      </w:r>
      <w:r w:rsidRPr="49F444C0" w:rsidR="00277FF1"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  <w:t>Mar 2020</w:t>
      </w:r>
    </w:p>
    <w:p w:rsidRPr="00277FF1" w:rsidR="00216335" w:rsidP="49F444C0" w:rsidRDefault="00216335" w14:paraId="3C8F7C26" w14:textId="77777777">
      <w:pPr>
        <w:pStyle w:val="Heading3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4"/>
          <w:szCs w:val="24"/>
        </w:rPr>
      </w:pPr>
    </w:p>
    <w:p w:rsidR="2D952836" w:rsidP="49F444C0" w:rsidRDefault="2D952836" w14:paraId="26A4CD2D" w14:textId="587133AF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49F444C0" w:rsidR="2D952836">
        <w:rPr>
          <w:rFonts w:ascii="Calibri" w:hAnsi="Calibri" w:eastAsia="Calibri" w:cs="Calibri"/>
          <w:noProof w:val="0"/>
          <w:sz w:val="24"/>
          <w:szCs w:val="24"/>
          <w:lang w:val="en-US"/>
        </w:rPr>
        <w:t>Designed and developed Internet Radio software on Linux from requirements to deployment in C with Qt-based GUI development in C++.</w:t>
      </w:r>
    </w:p>
    <w:p w:rsidR="2D952836" w:rsidP="49F444C0" w:rsidRDefault="2D952836" w14:paraId="7976E5D3" w14:textId="7BE69522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  <w:r w:rsidRPr="49F444C0" w:rsidR="2D952836">
        <w:rPr>
          <w:rFonts w:ascii="Calibri" w:hAnsi="Calibri" w:eastAsia="Calibri" w:cs="Calibri"/>
          <w:noProof w:val="0"/>
          <w:sz w:val="24"/>
          <w:szCs w:val="24"/>
          <w:lang w:val="en-US"/>
        </w:rPr>
        <w:t>Integrated SQLite and third-party libraries (mpg123, FDK AAC) for full functionality</w:t>
      </w:r>
      <w:r w:rsidRPr="49F444C0" w:rsidR="269364AD">
        <w:rPr>
          <w:rFonts w:ascii="Calibri" w:hAnsi="Calibri" w:eastAsia="Calibri" w:cs="Calibri"/>
          <w:noProof w:val="0"/>
          <w:sz w:val="24"/>
          <w:szCs w:val="24"/>
          <w:lang w:val="en-US"/>
        </w:rPr>
        <w:t>.</w:t>
      </w:r>
    </w:p>
    <w:p w:rsidRPr="001610C3" w:rsidR="001610C3" w:rsidP="49F444C0" w:rsidRDefault="001610C3" w14:paraId="2831F242" w14:textId="202CD1DB">
      <w:pPr>
        <w:numPr>
          <w:ilvl w:val="1"/>
          <w:numId w:val="1"/>
        </w:numPr>
        <w:tabs>
          <w:tab w:val="left" w:pos="829"/>
          <w:tab w:val="left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sz w:val="24"/>
          <w:szCs w:val="24"/>
        </w:rPr>
      </w:pPr>
      <w:r w:rsidRPr="49F444C0" w:rsidR="3EA26CD1">
        <w:rPr>
          <w:rFonts w:ascii="Calibri" w:hAnsi="Calibri" w:eastAsia="Calibri" w:cs="Calibri"/>
          <w:sz w:val="24"/>
          <w:szCs w:val="24"/>
        </w:rPr>
        <w:t>Deployed IPC mechanisms like shared memory, pipes, and semaphores for embedded systems.</w:t>
      </w:r>
    </w:p>
    <w:p w:rsidR="4836CF33" w:rsidP="49F444C0" w:rsidRDefault="4836CF33" w14:paraId="7DADF5A6" w14:textId="01AD4C88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sz w:val="24"/>
          <w:szCs w:val="24"/>
        </w:rPr>
      </w:pPr>
      <w:r w:rsidRPr="49F444C0" w:rsidR="3EA26CD1">
        <w:rPr>
          <w:rFonts w:ascii="Calibri" w:hAnsi="Calibri" w:eastAsia="Calibri" w:cs="Calibri"/>
          <w:sz w:val="24"/>
          <w:szCs w:val="24"/>
        </w:rPr>
        <w:t>Conducted unit testing and integration on Raspberry Pi platforms.</w:t>
      </w:r>
    </w:p>
    <w:p w:rsidR="38F231C4" w:rsidP="49F444C0" w:rsidRDefault="38F231C4" w14:paraId="439312DD" w14:textId="35751F84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sz w:val="24"/>
          <w:szCs w:val="24"/>
        </w:rPr>
      </w:pPr>
      <w:r w:rsidRPr="5F454925" w:rsidR="5392B7D3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Monitored multi-threaded application performance using Linux tools (top), </w:t>
      </w:r>
      <w:r w:rsidRPr="5F454925" w:rsidR="5392B7D3">
        <w:rPr>
          <w:rFonts w:ascii="Calibri" w:hAnsi="Calibri" w:eastAsia="Calibri" w:cs="Calibri"/>
          <w:noProof w:val="0"/>
          <w:sz w:val="24"/>
          <w:szCs w:val="24"/>
          <w:lang w:val="en-US"/>
        </w:rPr>
        <w:t>optimizing</w:t>
      </w:r>
      <w:r w:rsidRPr="5F454925" w:rsidR="5392B7D3">
        <w:rPr>
          <w:rFonts w:ascii="Calibri" w:hAnsi="Calibri" w:eastAsia="Calibri" w:cs="Calibri"/>
          <w:noProof w:val="0"/>
          <w:sz w:val="24"/>
          <w:szCs w:val="24"/>
          <w:lang w:val="en-US"/>
        </w:rPr>
        <w:t xml:space="preserve"> CPU usage and system efficiency.</w:t>
      </w:r>
    </w:p>
    <w:p w:rsidR="41E59703" w:rsidP="5F454925" w:rsidRDefault="41E59703" w14:paraId="544F6734" w14:textId="1B35F16D">
      <w:pPr>
        <w:pStyle w:val="Normal"/>
        <w:tabs>
          <w:tab w:val="left" w:leader="none" w:pos="829"/>
          <w:tab w:val="left" w:leader="none" w:pos="831"/>
        </w:tabs>
        <w:spacing w:before="5" w:line="249" w:lineRule="auto"/>
        <w:ind w:left="469" w:right="686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15F017DF" w:rsidP="5F454925" w:rsidRDefault="15F017DF" w14:paraId="0C61512C" w14:textId="37FAAE33">
      <w:pPr>
        <w:pStyle w:val="Normal"/>
        <w:tabs>
          <w:tab w:val="left" w:leader="none" w:pos="470"/>
        </w:tabs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en-US"/>
        </w:rPr>
      </w:pPr>
      <w:r w:rsidR="15F017DF">
        <w:rPr/>
        <w:t xml:space="preserve"> </w:t>
      </w:r>
      <w:r w:rsidR="7C63ABC1">
        <w:rPr/>
        <w:t xml:space="preserve"> </w:t>
      </w:r>
      <w:r w:rsidRPr="5F454925" w:rsidR="15F017DF">
        <w:rPr>
          <w:sz w:val="28"/>
          <w:szCs w:val="28"/>
        </w:rPr>
        <w:t xml:space="preserve"> </w:t>
      </w:r>
      <w:r w:rsidRPr="5F454925" w:rsidR="3E5BC085"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  <w:u w:val="single"/>
        </w:rPr>
        <w:t>INDEPENDENT LEARNING AND CONTRIBUTIONS</w:t>
      </w:r>
      <w:r w:rsidRPr="5F454925" w:rsidR="22288AB4">
        <w:rPr>
          <w:sz w:val="28"/>
          <w:szCs w:val="28"/>
        </w:rPr>
        <w:t xml:space="preserve"> </w:t>
      </w:r>
      <w:r w:rsidRPr="5F454925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(</w:t>
      </w:r>
      <w:r w:rsidRPr="5F454925" w:rsidR="02BC9C71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Ju</w:t>
      </w:r>
      <w:r w:rsidRPr="5F454925" w:rsidR="7FD992FD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ly</w:t>
      </w:r>
      <w:r w:rsidRPr="5F454925" w:rsidR="02BC9C71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 xml:space="preserve"> </w:t>
      </w:r>
      <w:r w:rsidRPr="5F454925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202</w:t>
      </w:r>
      <w:r w:rsidRPr="5F454925" w:rsidR="1E7FC948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4</w:t>
      </w:r>
      <w:r w:rsidRPr="5F454925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-</w:t>
      </w:r>
      <w:r w:rsidRPr="5F454925" w:rsidR="52440CDC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 xml:space="preserve"> Present</w:t>
      </w:r>
      <w:r w:rsidRPr="5F454925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sz w:val="28"/>
          <w:szCs w:val="28"/>
          <w:lang w:val="en-US"/>
        </w:rPr>
        <w:t>)</w:t>
      </w:r>
    </w:p>
    <w:p w:rsidR="48D1EED3" w:rsidP="48D1EED3" w:rsidRDefault="48D1EED3" w14:paraId="4B294034" w14:textId="7767C19E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76EA8B0" w:rsidP="49F444C0" w:rsidRDefault="076EA8B0" w14:paraId="66FE21E6" w14:textId="20569CEC">
      <w:pPr>
        <w:pStyle w:val="ListParagraph"/>
        <w:numPr>
          <w:ilvl w:val="0"/>
          <w:numId w:val="12"/>
        </w:numP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076EA8B0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Upskilled in </w:t>
      </w:r>
      <w:r w:rsidRPr="49F444C0" w:rsidR="076EA8B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Modern C++</w:t>
      </w:r>
      <w:r w:rsidRPr="49F444C0" w:rsidR="076EA8B0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(advanced features, templates, STL containers) and </w:t>
      </w:r>
      <w:r w:rsidRPr="49F444C0" w:rsidR="076EA8B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Linux kernel development</w:t>
      </w:r>
      <w:r w:rsidRPr="49F444C0" w:rsidR="076EA8B0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through structured self-learning.</w:t>
      </w:r>
    </w:p>
    <w:p w:rsidR="7A495065" w:rsidP="49F444C0" w:rsidRDefault="7A495065" w14:paraId="0BBCA518" w14:textId="37FEAB51">
      <w:pPr>
        <w:pStyle w:val="ListParagraph"/>
        <w:numPr>
          <w:ilvl w:val="0"/>
          <w:numId w:val="12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4"/>
          <w:szCs w:val="24"/>
          <w:lang w:val="en-US"/>
        </w:rPr>
      </w:pP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Developed a 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Virtual I2C Bus Simulation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in Modern C++ with 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CMake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, 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>demonstrating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OOP design, register-based communication, and embedded systems knowledge </w:t>
      </w:r>
      <w:hyperlink r:id="R3fbdd86888ff4449">
        <w:r w:rsidRPr="49F444C0" w:rsidR="7A495065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noProof w:val="0"/>
            <w:sz w:val="24"/>
            <w:szCs w:val="24"/>
            <w:lang w:val="en-US"/>
          </w:rPr>
          <w:t>https://github.com/preenu91/VirtBusCPP</w:t>
        </w:r>
      </w:hyperlink>
    </w:p>
    <w:p w:rsidR="7A495065" w:rsidP="49F444C0" w:rsidRDefault="7A495065" w14:paraId="69C48443" w14:textId="1E2FEEAA">
      <w:pPr>
        <w:pStyle w:val="ListParagraph"/>
        <w:numPr>
          <w:ilvl w:val="0"/>
          <w:numId w:val="12"/>
        </w:numP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</w:pP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Contributed to 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4"/>
          <w:szCs w:val="24"/>
          <w:lang w:val="en-US"/>
        </w:rPr>
        <w:t>Cppcheck</w:t>
      </w:r>
      <w:r w:rsidRPr="49F444C0" w:rsidR="7A495065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lang w:val="en-US"/>
        </w:rPr>
        <w:t xml:space="preserve"> open-source project, improving documentation and tool usability</w:t>
      </w:r>
    </w:p>
    <w:p w:rsidR="4B9556FE" w:rsidP="49F444C0" w:rsidRDefault="4B9556FE" w14:paraId="28D3F3ED" w14:textId="4FAF7F08">
      <w:pPr>
        <w:pStyle w:val="ListParagraph"/>
        <w:tabs>
          <w:tab w:val="left" w:leader="none" w:pos="470"/>
        </w:tabs>
        <w:spacing w:before="1"/>
        <w:ind w:left="796" w:right="330" w:hanging="0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4"/>
          <w:szCs w:val="24"/>
          <w:lang w:val="en-US"/>
        </w:rPr>
      </w:pPr>
      <w:hyperlink r:id="Rc45b037e266a412f">
        <w:r w:rsidRPr="49F444C0" w:rsidR="4B9556FE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noProof w:val="0"/>
            <w:sz w:val="24"/>
            <w:szCs w:val="24"/>
            <w:lang w:val="en-US"/>
          </w:rPr>
          <w:t>https://github.com/danmar/cppcheck</w:t>
        </w:r>
      </w:hyperlink>
    </w:p>
    <w:p w:rsidR="48D1EED3" w:rsidP="48D1EED3" w:rsidRDefault="48D1EED3" w14:paraId="0FD9C8F1" w14:textId="6B6A02A7">
      <w:pPr>
        <w:pStyle w:val="Normal"/>
        <w:tabs>
          <w:tab w:val="left" w:leader="none" w:pos="829"/>
          <w:tab w:val="left" w:leader="none" w:pos="831"/>
        </w:tabs>
        <w:spacing w:before="5" w:line="249" w:lineRule="auto"/>
        <w:ind w:left="0" w:right="686"/>
        <w:jc w:val="both"/>
        <w:rPr>
          <w:rFonts w:ascii="Calibri" w:hAnsi="Calibri" w:eastAsia="Calibri" w:cs="Calibri"/>
        </w:rPr>
      </w:pPr>
    </w:p>
    <w:p w:rsidR="56D62429" w:rsidP="56D62429" w:rsidRDefault="56D62429" w14:paraId="353731DD" w14:textId="1A89515D">
      <w:pPr>
        <w:tabs>
          <w:tab w:val="left" w:leader="none" w:pos="829"/>
          <w:tab w:val="left" w:leader="none" w:pos="831"/>
        </w:tabs>
        <w:spacing w:before="5" w:line="249" w:lineRule="auto"/>
        <w:ind w:left="830" w:right="686"/>
        <w:jc w:val="both"/>
        <w:rPr>
          <w:rFonts w:ascii="Calibri" w:hAnsi="Calibri" w:eastAsia="Calibri" w:cs="Calibri"/>
        </w:rPr>
      </w:pPr>
    </w:p>
    <w:p w:rsidR="1D828369" w:rsidP="49F444C0" w:rsidRDefault="1D828369" w14:paraId="73410C08" w14:textId="1871E5D1">
      <w:pPr>
        <w:pStyle w:val="Heading1"/>
        <w:ind w:left="0" w:firstLine="185"/>
        <w:rPr>
          <w:rFonts w:ascii="Calibri" w:hAnsi="Calibri" w:eastAsia="Calibri" w:cs="Calibri"/>
          <w:sz w:val="28"/>
          <w:szCs w:val="28"/>
          <w:u w:val="single"/>
        </w:rPr>
      </w:pPr>
      <w:r w:rsidRPr="49F444C0" w:rsidR="1D828369">
        <w:rPr>
          <w:rFonts w:ascii="Calibri" w:hAnsi="Calibri" w:eastAsia="Calibri" w:cs="Calibri"/>
          <w:sz w:val="28"/>
          <w:szCs w:val="28"/>
          <w:u w:val="single"/>
        </w:rPr>
        <w:t>EDUCATION</w:t>
      </w:r>
    </w:p>
    <w:p w:rsidR="56D62429" w:rsidP="56D62429" w:rsidRDefault="56D62429" w14:paraId="175BB1AE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 w:themeColor="text1" w:themeTint="FF" w:themeShade="FF"/>
          <w:sz w:val="16"/>
          <w:szCs w:val="16"/>
        </w:rPr>
      </w:pPr>
    </w:p>
    <w:p w:rsidR="1D828369" w:rsidP="49F444C0" w:rsidRDefault="1D828369" w14:paraId="6E5EC662" w14:textId="69603ECD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  <w:tab w:val="left" w:leader="none" w:pos="8806"/>
        </w:tabs>
        <w:spacing w:before="100"/>
        <w:rPr>
          <w:rFonts w:ascii="Calibri" w:hAnsi="Calibri" w:eastAsia="Calibri" w:cs="Calibri"/>
          <w:b w:val="0"/>
          <w:bCs w:val="0"/>
          <w:color w:val="000000" w:themeColor="text1" w:themeTint="FF" w:themeShade="FF"/>
          <w:sz w:val="24"/>
          <w:szCs w:val="24"/>
        </w:rPr>
      </w:pPr>
      <w:r w:rsidRPr="49F444C0" w:rsidR="1D828369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 xml:space="preserve">University of Hertfordshire, Hertfordshire, </w:t>
      </w:r>
      <w:r w:rsidRPr="49F444C0" w:rsidR="6510E96A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 xml:space="preserve">UK </w:t>
      </w:r>
      <w:r w:rsidRPr="49F444C0" w:rsidR="6510E96A">
        <w:rPr>
          <w:rFonts w:ascii="Calibri" w:hAnsi="Calibri" w:eastAsia="Calibri" w:cs="Calibri"/>
          <w:b w:val="0"/>
          <w:bCs w:val="0"/>
          <w:color w:val="000000" w:themeColor="text1" w:themeTint="FF" w:themeShade="FF"/>
          <w:sz w:val="24"/>
          <w:szCs w:val="24"/>
        </w:rPr>
        <w:t>(</w:t>
      </w:r>
      <w:r w:rsidRPr="49F444C0" w:rsidR="4C4604BB">
        <w:rPr>
          <w:rFonts w:ascii="Calibri" w:hAnsi="Calibri" w:eastAsia="Calibri" w:cs="Calibri"/>
          <w:b w:val="0"/>
          <w:bCs w:val="0"/>
          <w:color w:val="000000" w:themeColor="text1" w:themeTint="FF" w:themeShade="FF"/>
          <w:sz w:val="24"/>
          <w:szCs w:val="24"/>
        </w:rPr>
        <w:t>2021 –2022)</w:t>
      </w:r>
    </w:p>
    <w:p w:rsidR="56D62429" w:rsidP="5F454925" w:rsidRDefault="56D62429" w14:paraId="01819900" w14:textId="2443CF25">
      <w:pPr>
        <w:tabs>
          <w:tab w:val="left" w:leader="none" w:pos="6941"/>
        </w:tabs>
        <w:spacing w:before="22" w:line="259" w:lineRule="auto"/>
        <w:ind w:left="469" w:right="141"/>
        <w:jc w:val="both"/>
        <w:rPr>
          <w:rFonts w:ascii="Calibri" w:hAnsi="Calibri" w:eastAsia="Calibri" w:cs="Calibri"/>
          <w:i w:val="1"/>
          <w:iCs w:val="1"/>
          <w:sz w:val="22"/>
          <w:szCs w:val="22"/>
        </w:rPr>
      </w:pPr>
      <w:r w:rsidRPr="5F454925" w:rsidR="1D828369">
        <w:rPr>
          <w:rFonts w:ascii="Calibri" w:hAnsi="Calibri" w:eastAsia="Calibri" w:cs="Calibri"/>
          <w:sz w:val="24"/>
          <w:szCs w:val="24"/>
        </w:rPr>
        <w:t xml:space="preserve">Master of Science in Data Science and Analytic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F454925" w:rsidR="1D828369">
        <w:rPr>
          <w:rFonts w:ascii="Calibri" w:hAnsi="Calibri" w:eastAsia="Calibri" w:cs="Calibri"/>
          <w:sz w:val="24"/>
          <w:szCs w:val="24"/>
        </w:rPr>
        <w:t xml:space="preserve">            </w:t>
      </w:r>
      <w:r w:rsidRPr="5F454925" w:rsidR="1D828369">
        <w:rPr>
          <w:rFonts w:ascii="Calibri" w:hAnsi="Calibri" w:eastAsia="Calibri" w:cs="Calibri"/>
          <w:i w:val="1"/>
          <w:iCs w:val="1"/>
          <w:sz w:val="24"/>
          <w:szCs w:val="24"/>
        </w:rPr>
        <w:t xml:space="preserve">                 </w:t>
      </w:r>
    </w:p>
    <w:p w:rsidR="1D828369" w:rsidP="49F444C0" w:rsidRDefault="1D828369" w14:paraId="1D09A505" w14:textId="1681B4F8">
      <w:pPr>
        <w:numPr>
          <w:ilvl w:val="0"/>
          <w:numId w:val="1"/>
        </w:numPr>
        <w:tabs>
          <w:tab w:val="left" w:leader="none" w:pos="470"/>
          <w:tab w:val="left" w:leader="none" w:pos="9675"/>
        </w:tabs>
        <w:spacing w:line="279" w:lineRule="auto"/>
        <w:rPr>
          <w:rFonts w:ascii="Calibri" w:hAnsi="Calibri" w:eastAsia="Calibri" w:cs="Calibri"/>
          <w:b w:val="0"/>
          <w:bCs w:val="0"/>
          <w:sz w:val="24"/>
          <w:szCs w:val="24"/>
        </w:rPr>
      </w:pPr>
      <w:r w:rsidRPr="49F444C0" w:rsidR="1D828369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 xml:space="preserve">Mahatma Gandhi University, Kerala, </w:t>
      </w:r>
      <w:r w:rsidRPr="49F444C0" w:rsidR="7A0BC8D0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>India</w:t>
      </w:r>
      <w:r w:rsidRPr="49F444C0" w:rsidR="7A0BC8D0">
        <w:rPr>
          <w:rFonts w:ascii="Calibri" w:hAnsi="Calibri" w:eastAsia="Calibri" w:cs="Calibri"/>
          <w:b w:val="0"/>
          <w:bCs w:val="0"/>
          <w:color w:val="000000" w:themeColor="text1" w:themeTint="FF" w:themeShade="FF"/>
          <w:sz w:val="24"/>
          <w:szCs w:val="24"/>
        </w:rPr>
        <w:t xml:space="preserve"> (</w:t>
      </w:r>
      <w:r w:rsidRPr="49F444C0" w:rsidR="4F74FC41">
        <w:rPr>
          <w:rFonts w:ascii="Calibri" w:hAnsi="Calibri" w:eastAsia="Calibri" w:cs="Calibri"/>
          <w:b w:val="0"/>
          <w:bCs w:val="0"/>
          <w:sz w:val="24"/>
          <w:szCs w:val="24"/>
        </w:rPr>
        <w:t>2014-</w:t>
      </w:r>
      <w:r w:rsidRPr="49F444C0" w:rsidR="1A551E9F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2016) </w:t>
      </w:r>
    </w:p>
    <w:p w:rsidR="56D62429" w:rsidP="49F444C0" w:rsidRDefault="56D62429" w14:paraId="57730024" w14:textId="23E284FF">
      <w:pPr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  <w:sz w:val="24"/>
          <w:szCs w:val="24"/>
        </w:rPr>
      </w:pPr>
      <w:r w:rsidRPr="49F444C0" w:rsidR="1D828369">
        <w:rPr>
          <w:rFonts w:ascii="Calibri" w:hAnsi="Calibri" w:eastAsia="Calibri" w:cs="Calibri"/>
          <w:sz w:val="24"/>
          <w:szCs w:val="24"/>
        </w:rPr>
        <w:t>Master of Technology in Advanced Communication and Information Systems; Distinction</w:t>
      </w:r>
      <w:r w:rsidRPr="49F444C0" w:rsidR="6A9383E4">
        <w:rPr>
          <w:rFonts w:ascii="Calibri" w:hAnsi="Calibri" w:eastAsia="Calibri" w:cs="Calibri"/>
          <w:sz w:val="24"/>
          <w:szCs w:val="24"/>
        </w:rPr>
        <w:t xml:space="preserve"> </w:t>
      </w:r>
    </w:p>
    <w:p w:rsidR="56D62429" w:rsidP="49F444C0" w:rsidRDefault="56D62429" w14:paraId="3B892A89" w14:textId="10E48DC4">
      <w:pPr>
        <w:pStyle w:val="ListParagraph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left="720" w:right="502" w:hanging="0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4"/>
          <w:szCs w:val="24"/>
          <w:lang w:val="en-US"/>
        </w:rPr>
      </w:pPr>
      <w:r w:rsidRPr="49F444C0" w:rsidR="518E665B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i w:val="1"/>
          <w:iCs w:val="1"/>
          <w:noProof w:val="0"/>
          <w:sz w:val="24"/>
          <w:szCs w:val="24"/>
          <w:lang w:val="en-US"/>
        </w:rPr>
        <w:t>Academic Thesis &amp; Publication</w:t>
      </w:r>
      <w:r w:rsidRPr="49F444C0" w:rsidR="518E665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noProof w:val="0"/>
          <w:sz w:val="24"/>
          <w:szCs w:val="24"/>
          <w:lang w:val="en-US"/>
        </w:rPr>
        <w:t>:</w:t>
      </w:r>
      <w:r w:rsidRPr="49F444C0" w:rsidR="518E665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4"/>
          <w:szCs w:val="24"/>
          <w:lang w:val="en-US"/>
        </w:rPr>
        <w:t xml:space="preserve"> </w:t>
      </w:r>
      <w:r w:rsidRPr="49F444C0" w:rsidR="518E665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noProof w:val="0"/>
          <w:sz w:val="24"/>
          <w:szCs w:val="24"/>
          <w:lang w:val="en-US"/>
        </w:rPr>
        <w:t xml:space="preserve">Comparison of PAPR Reduction Techniques in OFDM Systems </w:t>
      </w:r>
      <w:r w:rsidRPr="49F444C0" w:rsidR="518E665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4"/>
          <w:szCs w:val="24"/>
          <w:lang w:val="en-US"/>
        </w:rPr>
        <w:t>using MATLAB – modelled and simulated communication systems for performance analysis; published in IEEE ICCES 2016.</w:t>
      </w:r>
    </w:p>
    <w:p w:rsidR="56D62429" w:rsidP="49F444C0" w:rsidRDefault="56D62429" w14:paraId="62D1A748" w14:textId="3BFBA806">
      <w:pPr>
        <w:pStyle w:val="Normal"/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  <w:noProof w:val="0"/>
          <w:sz w:val="24"/>
          <w:szCs w:val="24"/>
          <w:lang w:val="en-US"/>
        </w:rPr>
      </w:pPr>
    </w:p>
    <w:p w:rsidR="1D828369" w:rsidP="49F444C0" w:rsidRDefault="1D828369" w14:paraId="7B7DF757" w14:textId="39260327">
      <w:pPr>
        <w:numPr>
          <w:ilvl w:val="0"/>
          <w:numId w:val="1"/>
        </w:numPr>
        <w:tabs>
          <w:tab w:val="left" w:leader="none" w:pos="470"/>
          <w:tab w:val="left" w:leader="none" w:pos="9675"/>
        </w:tabs>
        <w:spacing w:line="279" w:lineRule="auto"/>
        <w:rPr>
          <w:rFonts w:ascii="Calibri" w:hAnsi="Calibri" w:eastAsia="Calibri" w:cs="Calibri"/>
          <w:b w:val="0"/>
          <w:bCs w:val="0"/>
          <w:sz w:val="24"/>
          <w:szCs w:val="24"/>
        </w:rPr>
      </w:pPr>
      <w:r w:rsidRPr="49F444C0" w:rsidR="1D828369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>Mahatma Gandhi University, Kerala, India</w:t>
      </w:r>
      <w:r w:rsidRPr="49F444C0" w:rsidR="0CE33A04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49F444C0" w:rsidR="0CE33A04">
        <w:rPr>
          <w:rFonts w:ascii="Calibri" w:hAnsi="Calibri" w:eastAsia="Calibri" w:cs="Calibri"/>
          <w:b w:val="0"/>
          <w:bCs w:val="0"/>
          <w:color w:val="000000" w:themeColor="text1" w:themeTint="FF" w:themeShade="FF"/>
          <w:sz w:val="24"/>
          <w:szCs w:val="24"/>
        </w:rPr>
        <w:t>(</w:t>
      </w:r>
      <w:r w:rsidRPr="49F444C0" w:rsidR="0CE33A04">
        <w:rPr>
          <w:rFonts w:ascii="Calibri" w:hAnsi="Calibri" w:eastAsia="Calibri" w:cs="Calibri"/>
          <w:b w:val="0"/>
          <w:bCs w:val="0"/>
          <w:sz w:val="24"/>
          <w:szCs w:val="24"/>
        </w:rPr>
        <w:t>2009-2013)</w:t>
      </w:r>
    </w:p>
    <w:p w:rsidR="56D62429" w:rsidP="6F3DEA7C" w:rsidRDefault="56D62429" w14:paraId="4033A61D" w14:textId="34012173">
      <w:pPr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</w:rPr>
      </w:pPr>
      <w:r w:rsidRPr="49F444C0" w:rsidR="1D828369">
        <w:rPr>
          <w:rFonts w:ascii="Calibri" w:hAnsi="Calibri" w:eastAsia="Calibri" w:cs="Calibri"/>
          <w:sz w:val="24"/>
          <w:szCs w:val="24"/>
        </w:rPr>
        <w:t>Bachelor of Technology in Electronics and Communication; Distinction</w:t>
      </w:r>
      <w:r>
        <w:tab/>
      </w:r>
    </w:p>
    <w:p w:rsidR="3F8F7E09" w:rsidP="49F444C0" w:rsidRDefault="3F8F7E09" w14:paraId="6EF4EAE4" w14:textId="002B9DF2">
      <w:pPr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  <w:noProof w:val="0"/>
          <w:lang w:val="en-US"/>
        </w:rPr>
      </w:pPr>
      <w:r w:rsidRPr="28864DEC" w:rsidR="1D828369">
        <w:rPr>
          <w:rFonts w:ascii="Calibri" w:hAnsi="Calibri" w:eastAsia="Calibri" w:cs="Calibri"/>
        </w:rPr>
        <w:t xml:space="preserve">        </w:t>
      </w:r>
    </w:p>
    <w:p w:rsidR="00DC4E63" w:rsidP="28864DEC" w:rsidRDefault="00DC4E63" w14:paraId="74424B0C" w14:textId="2E1ECB97">
      <w:pPr>
        <w:pStyle w:val="Normal"/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noProof w:val="0"/>
          <w:sz w:val="28"/>
          <w:szCs w:val="28"/>
          <w:u w:val="single"/>
          <w:lang w:val="en-US"/>
        </w:rPr>
      </w:pPr>
      <w:r w:rsidRPr="28864DEC" w:rsidR="5F6D0A6A">
        <w:rPr>
          <w:rFonts w:ascii="Calibri" w:hAnsi="Calibri" w:eastAsia="Calibri" w:cs="Calibri"/>
          <w:noProof w:val="0"/>
          <w:sz w:val="28"/>
          <w:szCs w:val="28"/>
          <w:u w:val="none"/>
          <w:lang w:val="en-US"/>
        </w:rPr>
        <w:t xml:space="preserve">  </w:t>
      </w:r>
      <w:r w:rsidRPr="28864DEC" w:rsidR="24F183E4">
        <w:rPr>
          <w:rFonts w:ascii="Calibri" w:hAnsi="Calibri" w:eastAsia="Calibri" w:cs="Calibri"/>
          <w:noProof w:val="0"/>
          <w:sz w:val="28"/>
          <w:szCs w:val="28"/>
          <w:u w:val="single"/>
          <w:lang w:val="en-US"/>
        </w:rPr>
        <w:t>TRAINING &amp;</w:t>
      </w:r>
      <w:r w:rsidRPr="28864DEC" w:rsidR="24F183E4">
        <w:rPr>
          <w:rFonts w:ascii="Calibri" w:hAnsi="Calibri" w:eastAsia="Calibri" w:cs="Calibri"/>
          <w:noProof w:val="0"/>
          <w:sz w:val="28"/>
          <w:szCs w:val="28"/>
          <w:u w:val="single"/>
          <w:lang w:val="en-US"/>
        </w:rPr>
        <w:t xml:space="preserve"> CERTIFICATIONS</w:t>
      </w:r>
    </w:p>
    <w:p w:rsidR="00DC4E63" w:rsidP="28864DEC" w:rsidRDefault="00DC4E63" w14:paraId="23119B85" w14:textId="728346FC">
      <w:pPr>
        <w:pStyle w:val="Normal"/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noProof w:val="0"/>
          <w:sz w:val="28"/>
          <w:szCs w:val="28"/>
          <w:u w:val="none"/>
          <w:lang w:val="en-US"/>
        </w:rPr>
      </w:pPr>
    </w:p>
    <w:p w:rsidR="00DC4E63" w:rsidP="28864DEC" w:rsidRDefault="00DC4E63" w14:paraId="2AF0D62A" w14:textId="54FB486D">
      <w:pPr>
        <w:pStyle w:val="Normal"/>
        <w:suppressLineNumbers w:val="0"/>
        <w:tabs>
          <w:tab w:val="left" w:leader="none" w:pos="829"/>
          <w:tab w:val="left" w:leader="none" w:pos="831"/>
        </w:tabs>
        <w:bidi w:val="0"/>
        <w:spacing w:before="5" w:line="249" w:lineRule="auto"/>
        <w:ind w:left="469" w:right="686"/>
        <w:jc w:val="both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</w:pPr>
      <w:r w:rsidRPr="28864DEC" w:rsidR="5F6D0A6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VectorIndia</w:t>
      </w:r>
      <w:r w:rsidRPr="28864DEC" w:rsidR="5F6D0A6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 </w:t>
      </w:r>
      <w:r w:rsidRPr="28864DEC" w:rsidR="38864A5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 - Embedded Systems Train</w:t>
      </w:r>
      <w:r w:rsidRPr="28864DEC" w:rsidR="0997AAA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>ee</w:t>
      </w:r>
      <w:r w:rsidRPr="28864DEC" w:rsidR="38864A5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US"/>
        </w:rPr>
        <w:t xml:space="preserve"> </w:t>
      </w:r>
      <w:r w:rsidRPr="28864DEC" w:rsidR="5F6D0A6A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US"/>
        </w:rPr>
        <w:t>(Jan 2018 – July 2018)</w:t>
      </w:r>
    </w:p>
    <w:p w:rsidR="00DC4E63" w:rsidP="28864DEC" w:rsidRDefault="00DC4E63" w14:paraId="61FD8367" w14:textId="692DF935">
      <w:pPr>
        <w:pStyle w:val="ListParagraph"/>
        <w:numPr>
          <w:ilvl w:val="0"/>
          <w:numId w:val="16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28864DEC" w:rsidR="5F6D0A6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Completed an intensive 6-month program focusing on C/C++, Embedded C, RTOS, ARM, Linux.</w:t>
      </w:r>
    </w:p>
    <w:p w:rsidR="00DC4E63" w:rsidP="28864DEC" w:rsidRDefault="00DC4E63" w14:paraId="6682FACF" w14:textId="2A22D7D7">
      <w:pPr>
        <w:pStyle w:val="ListParagraph"/>
        <w:numPr>
          <w:ilvl w:val="0"/>
          <w:numId w:val="16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28864DEC" w:rsidR="5F6D0A6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Gained practical, hands-on experience by completing real-time projects.</w:t>
      </w:r>
    </w:p>
    <w:p w:rsidR="00DC4E63" w:rsidP="28864DEC" w:rsidRDefault="00DC4E63" w14:paraId="4BA31A9C" w14:textId="368100F1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left="720"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</w:pPr>
    </w:p>
    <w:sectPr w:rsidR="00DC4E63">
      <w:pgSz w:w="11910" w:h="16840" w:orient="portrait"/>
      <w:pgMar w:top="520" w:right="420" w:bottom="280" w:left="3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rlito">
    <w:altName w:val="Calibr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Serif">
    <w:panose1 w:val="00000000000000000000"/>
    <w:charset w:val="00"/>
    <w:family w:val="roman"/>
    <w:notTrueType/>
    <w:pitch w:val="default"/>
  </w:font>
  <w:font w:name="OpenSymbol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k0ybS9m/qcmDBF" int2:id="5lgd1M5A">
      <int2:state int2:type="spell" int2:value="Rejected"/>
    </int2:textHash>
    <int2:textHash int2:hashCode="+ymWhid853f8Rx" int2:id="G8DkSB8c">
      <int2:state int2:type="spell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5">
    <w:nsid w:val="21e175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57a0266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f750e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29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49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69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89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09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29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49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69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89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446cad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29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49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69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89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709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429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49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69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89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4cd74e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9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7e661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15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7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9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31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03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75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7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9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916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367bf8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9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1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3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5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7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9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1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3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56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4b9bb8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19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91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63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35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07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79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51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23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95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19df47b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63169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9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1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3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5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7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9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1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3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56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443fdd4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6c8e4e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84672B5"/>
    <w:multiLevelType w:val="multilevel"/>
    <w:tmpl w:val="DA987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48E1278C"/>
    <w:multiLevelType w:val="hybridMultilevel"/>
    <w:tmpl w:val="D7DA4A68"/>
    <w:lvl w:ilvl="0" w:tplc="08090001">
      <w:start w:val="1"/>
      <w:numFmt w:val="bullet"/>
      <w:lvlText w:val=""/>
      <w:lvlJc w:val="left"/>
      <w:pPr>
        <w:ind w:left="906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62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4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6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8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0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2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4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66" w:hanging="360"/>
      </w:pPr>
      <w:rPr>
        <w:rFonts w:hint="default" w:ascii="Wingdings" w:hAnsi="Wingdings"/>
      </w:rPr>
    </w:lvl>
  </w:abstractNum>
  <w:abstractNum w:abstractNumId="2" w15:restartNumberingAfterBreak="0">
    <w:nsid w:val="5918474A"/>
    <w:multiLevelType w:val="multilevel"/>
    <w:tmpl w:val="48F450D6"/>
    <w:lvl w:ilvl="0">
      <w:start w:val="1"/>
      <w:numFmt w:val="bullet"/>
      <w:lvlText w:val="●"/>
      <w:lvlJc w:val="left"/>
      <w:pPr>
        <w:ind w:left="469" w:hanging="284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830" w:hanging="361"/>
      </w:pPr>
      <w:rPr>
        <w:rFonts w:ascii="Courier New" w:hAnsi="Courier New" w:eastAsia="Courier New" w:cs="Courier New"/>
        <w:sz w:val="20"/>
        <w:szCs w:val="20"/>
      </w:rPr>
    </w:lvl>
    <w:lvl w:ilvl="2">
      <w:start w:val="1"/>
      <w:numFmt w:val="bullet"/>
      <w:lvlText w:val="•"/>
      <w:lvlJc w:val="left"/>
      <w:pPr>
        <w:ind w:left="1980" w:hanging="361"/>
      </w:pPr>
    </w:lvl>
    <w:lvl w:ilvl="3">
      <w:start w:val="1"/>
      <w:numFmt w:val="bullet"/>
      <w:lvlText w:val="•"/>
      <w:lvlJc w:val="left"/>
      <w:pPr>
        <w:ind w:left="3121" w:hanging="361"/>
      </w:pPr>
    </w:lvl>
    <w:lvl w:ilvl="4">
      <w:start w:val="1"/>
      <w:numFmt w:val="bullet"/>
      <w:lvlText w:val="•"/>
      <w:lvlJc w:val="left"/>
      <w:pPr>
        <w:ind w:left="4262" w:hanging="361"/>
      </w:pPr>
    </w:lvl>
    <w:lvl w:ilvl="5">
      <w:start w:val="1"/>
      <w:numFmt w:val="bullet"/>
      <w:lvlText w:val="•"/>
      <w:lvlJc w:val="left"/>
      <w:pPr>
        <w:ind w:left="5402" w:hanging="361"/>
      </w:pPr>
    </w:lvl>
    <w:lvl w:ilvl="6">
      <w:start w:val="1"/>
      <w:numFmt w:val="bullet"/>
      <w:lvlText w:val="•"/>
      <w:lvlJc w:val="left"/>
      <w:pPr>
        <w:ind w:left="6543" w:hanging="361"/>
      </w:pPr>
    </w:lvl>
    <w:lvl w:ilvl="7">
      <w:start w:val="1"/>
      <w:numFmt w:val="bullet"/>
      <w:lvlText w:val="•"/>
      <w:lvlJc w:val="left"/>
      <w:pPr>
        <w:ind w:left="7684" w:hanging="361"/>
      </w:pPr>
    </w:lvl>
    <w:lvl w:ilvl="8">
      <w:start w:val="1"/>
      <w:numFmt w:val="bullet"/>
      <w:lvlText w:val="•"/>
      <w:lvlJc w:val="left"/>
      <w:pPr>
        <w:ind w:left="8824" w:hanging="361"/>
      </w:pPr>
    </w:lvl>
  </w:abstractNum>
  <w:abstractNum w:abstractNumId="3" w15:restartNumberingAfterBreak="0">
    <w:nsid w:val="72922039"/>
    <w:multiLevelType w:val="hybridMultilevel"/>
    <w:tmpl w:val="BEE03AC2"/>
    <w:lvl w:ilvl="0" w:tplc="08090001">
      <w:start w:val="1"/>
      <w:numFmt w:val="bullet"/>
      <w:lvlText w:val=""/>
      <w:lvlJc w:val="left"/>
      <w:pPr>
        <w:ind w:left="906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62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4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6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8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0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2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4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66" w:hanging="360"/>
      </w:pPr>
      <w:rPr>
        <w:rFonts w:hint="default" w:ascii="Wingdings" w:hAnsi="Wingdings"/>
      </w:rPr>
    </w:lvl>
  </w:abstract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1" w16cid:durableId="627587137">
    <w:abstractNumId w:val="2"/>
  </w:num>
  <w:num w:numId="2" w16cid:durableId="1763377351">
    <w:abstractNumId w:val="0"/>
  </w:num>
  <w:num w:numId="3" w16cid:durableId="372115257">
    <w:abstractNumId w:val="1"/>
  </w:num>
  <w:num w:numId="4" w16cid:durableId="119810026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cwNzA2MjEwNTFQ0lEKTi0uzszPAykwqgUAoYLEEywAAAA="/>
  </w:docVars>
  <w:rsids>
    <w:rsidRoot w:val="00DC4E63"/>
    <w:rsid w:val="000110BD"/>
    <w:rsid w:val="00013981"/>
    <w:rsid w:val="00034AA0"/>
    <w:rsid w:val="000750BE"/>
    <w:rsid w:val="000751DE"/>
    <w:rsid w:val="000A4E2E"/>
    <w:rsid w:val="000A5828"/>
    <w:rsid w:val="000B00D0"/>
    <w:rsid w:val="000B3072"/>
    <w:rsid w:val="000B5F2A"/>
    <w:rsid w:val="000D7208"/>
    <w:rsid w:val="000E05B7"/>
    <w:rsid w:val="00116E49"/>
    <w:rsid w:val="00132DF3"/>
    <w:rsid w:val="001610C3"/>
    <w:rsid w:val="00163D58"/>
    <w:rsid w:val="001A0C61"/>
    <w:rsid w:val="001F7BED"/>
    <w:rsid w:val="00216335"/>
    <w:rsid w:val="002341D6"/>
    <w:rsid w:val="00277FF1"/>
    <w:rsid w:val="00299127"/>
    <w:rsid w:val="002A138C"/>
    <w:rsid w:val="002A714E"/>
    <w:rsid w:val="002F148E"/>
    <w:rsid w:val="002F7FD0"/>
    <w:rsid w:val="003053AF"/>
    <w:rsid w:val="00312B4C"/>
    <w:rsid w:val="0032400A"/>
    <w:rsid w:val="0032637E"/>
    <w:rsid w:val="00334135"/>
    <w:rsid w:val="00364849"/>
    <w:rsid w:val="00377833"/>
    <w:rsid w:val="003B2778"/>
    <w:rsid w:val="003E0A38"/>
    <w:rsid w:val="004009AE"/>
    <w:rsid w:val="00412A4D"/>
    <w:rsid w:val="0041735A"/>
    <w:rsid w:val="004262F2"/>
    <w:rsid w:val="004335EC"/>
    <w:rsid w:val="0044312B"/>
    <w:rsid w:val="00471F37"/>
    <w:rsid w:val="004863ED"/>
    <w:rsid w:val="004C1701"/>
    <w:rsid w:val="005023A8"/>
    <w:rsid w:val="00534A98"/>
    <w:rsid w:val="00552B4B"/>
    <w:rsid w:val="005569B3"/>
    <w:rsid w:val="005650F7"/>
    <w:rsid w:val="00571588"/>
    <w:rsid w:val="00572A7D"/>
    <w:rsid w:val="00585DF3"/>
    <w:rsid w:val="00587D07"/>
    <w:rsid w:val="00591B40"/>
    <w:rsid w:val="005A36C8"/>
    <w:rsid w:val="005B11BB"/>
    <w:rsid w:val="006537ED"/>
    <w:rsid w:val="00693E27"/>
    <w:rsid w:val="006E04C7"/>
    <w:rsid w:val="006E33CB"/>
    <w:rsid w:val="006F76EF"/>
    <w:rsid w:val="00720607"/>
    <w:rsid w:val="00721B4F"/>
    <w:rsid w:val="00753EA5"/>
    <w:rsid w:val="00787961"/>
    <w:rsid w:val="007B132E"/>
    <w:rsid w:val="007B1370"/>
    <w:rsid w:val="007B13A7"/>
    <w:rsid w:val="007C4015"/>
    <w:rsid w:val="007F063C"/>
    <w:rsid w:val="007F106C"/>
    <w:rsid w:val="008060AE"/>
    <w:rsid w:val="0081275A"/>
    <w:rsid w:val="0085199F"/>
    <w:rsid w:val="00884332"/>
    <w:rsid w:val="00893F89"/>
    <w:rsid w:val="008B4EDF"/>
    <w:rsid w:val="008B6787"/>
    <w:rsid w:val="008C0B89"/>
    <w:rsid w:val="008D5479"/>
    <w:rsid w:val="00934537"/>
    <w:rsid w:val="00982784"/>
    <w:rsid w:val="009A2EA4"/>
    <w:rsid w:val="009B6200"/>
    <w:rsid w:val="00A104D5"/>
    <w:rsid w:val="00A25D67"/>
    <w:rsid w:val="00A45E91"/>
    <w:rsid w:val="00A62376"/>
    <w:rsid w:val="00A70F78"/>
    <w:rsid w:val="00A90681"/>
    <w:rsid w:val="00AB4323"/>
    <w:rsid w:val="00AE6BF3"/>
    <w:rsid w:val="00AE7D59"/>
    <w:rsid w:val="00B3084A"/>
    <w:rsid w:val="00B31E4D"/>
    <w:rsid w:val="00B44A49"/>
    <w:rsid w:val="00BD6A02"/>
    <w:rsid w:val="00BF3645"/>
    <w:rsid w:val="00C02350"/>
    <w:rsid w:val="00C0263E"/>
    <w:rsid w:val="00C05F9D"/>
    <w:rsid w:val="00C06101"/>
    <w:rsid w:val="00C620FD"/>
    <w:rsid w:val="00C74524"/>
    <w:rsid w:val="00C94EC1"/>
    <w:rsid w:val="00CA62BD"/>
    <w:rsid w:val="00CB4D9E"/>
    <w:rsid w:val="00D52C1D"/>
    <w:rsid w:val="00D565F9"/>
    <w:rsid w:val="00D95F79"/>
    <w:rsid w:val="00DA5761"/>
    <w:rsid w:val="00DC4E63"/>
    <w:rsid w:val="00DD2D5B"/>
    <w:rsid w:val="00DE3051"/>
    <w:rsid w:val="00E147DA"/>
    <w:rsid w:val="00E90E27"/>
    <w:rsid w:val="00EB58C6"/>
    <w:rsid w:val="00EB5DFF"/>
    <w:rsid w:val="00ED604B"/>
    <w:rsid w:val="00F26EF3"/>
    <w:rsid w:val="00F3013C"/>
    <w:rsid w:val="00F31F51"/>
    <w:rsid w:val="00F41067"/>
    <w:rsid w:val="00F71308"/>
    <w:rsid w:val="00F84534"/>
    <w:rsid w:val="00F9033E"/>
    <w:rsid w:val="00FE121A"/>
    <w:rsid w:val="011284C5"/>
    <w:rsid w:val="01391E91"/>
    <w:rsid w:val="0178DEE4"/>
    <w:rsid w:val="0191BA36"/>
    <w:rsid w:val="01B7D570"/>
    <w:rsid w:val="0236725C"/>
    <w:rsid w:val="025BBBAC"/>
    <w:rsid w:val="02BC9C71"/>
    <w:rsid w:val="02DD818E"/>
    <w:rsid w:val="0351DB73"/>
    <w:rsid w:val="0373C5E2"/>
    <w:rsid w:val="03B7B7E5"/>
    <w:rsid w:val="03B81010"/>
    <w:rsid w:val="042FEE6A"/>
    <w:rsid w:val="04BD9E54"/>
    <w:rsid w:val="05391779"/>
    <w:rsid w:val="05BB54B5"/>
    <w:rsid w:val="05D74168"/>
    <w:rsid w:val="0605DBC2"/>
    <w:rsid w:val="0618D2F8"/>
    <w:rsid w:val="06236F06"/>
    <w:rsid w:val="065A8B66"/>
    <w:rsid w:val="0692751B"/>
    <w:rsid w:val="06C3926F"/>
    <w:rsid w:val="06F4F803"/>
    <w:rsid w:val="0730E84D"/>
    <w:rsid w:val="07341C6E"/>
    <w:rsid w:val="076EA8B0"/>
    <w:rsid w:val="07DD946B"/>
    <w:rsid w:val="0849DADE"/>
    <w:rsid w:val="0860BE18"/>
    <w:rsid w:val="090007D1"/>
    <w:rsid w:val="090A53AA"/>
    <w:rsid w:val="092C7CB7"/>
    <w:rsid w:val="096CEFFC"/>
    <w:rsid w:val="0997AAA8"/>
    <w:rsid w:val="09D9B471"/>
    <w:rsid w:val="0A11E819"/>
    <w:rsid w:val="0A4F5348"/>
    <w:rsid w:val="0AA6FBE4"/>
    <w:rsid w:val="0AD42627"/>
    <w:rsid w:val="0B3CB8B0"/>
    <w:rsid w:val="0B4B4454"/>
    <w:rsid w:val="0BC0B525"/>
    <w:rsid w:val="0C10556D"/>
    <w:rsid w:val="0C531907"/>
    <w:rsid w:val="0C56464C"/>
    <w:rsid w:val="0C73F084"/>
    <w:rsid w:val="0C7B9DCF"/>
    <w:rsid w:val="0C7BA6A2"/>
    <w:rsid w:val="0C846F07"/>
    <w:rsid w:val="0C8AE25C"/>
    <w:rsid w:val="0CA1A071"/>
    <w:rsid w:val="0CE33A04"/>
    <w:rsid w:val="0CFB0422"/>
    <w:rsid w:val="0D2F51AE"/>
    <w:rsid w:val="0DA16E87"/>
    <w:rsid w:val="0DA285DD"/>
    <w:rsid w:val="0E06B9BF"/>
    <w:rsid w:val="0E7F66BB"/>
    <w:rsid w:val="0EB13515"/>
    <w:rsid w:val="0EB5793E"/>
    <w:rsid w:val="0EF15150"/>
    <w:rsid w:val="0F8695DC"/>
    <w:rsid w:val="0F95701C"/>
    <w:rsid w:val="0FA086C3"/>
    <w:rsid w:val="0FBFCDA7"/>
    <w:rsid w:val="0FDE9F40"/>
    <w:rsid w:val="113C4ABD"/>
    <w:rsid w:val="1178446D"/>
    <w:rsid w:val="11AAE21E"/>
    <w:rsid w:val="11C5F441"/>
    <w:rsid w:val="11CD10EC"/>
    <w:rsid w:val="12CC58BB"/>
    <w:rsid w:val="12E0337E"/>
    <w:rsid w:val="12F62755"/>
    <w:rsid w:val="12FA9930"/>
    <w:rsid w:val="13EC3F26"/>
    <w:rsid w:val="1462698E"/>
    <w:rsid w:val="14E002F3"/>
    <w:rsid w:val="15526E90"/>
    <w:rsid w:val="15F017DF"/>
    <w:rsid w:val="1608FBB0"/>
    <w:rsid w:val="160AC937"/>
    <w:rsid w:val="160EB85B"/>
    <w:rsid w:val="16168546"/>
    <w:rsid w:val="161A5776"/>
    <w:rsid w:val="163272D4"/>
    <w:rsid w:val="163CBC57"/>
    <w:rsid w:val="1773C1D1"/>
    <w:rsid w:val="17BBB999"/>
    <w:rsid w:val="17BD5595"/>
    <w:rsid w:val="17E93690"/>
    <w:rsid w:val="183F70AC"/>
    <w:rsid w:val="189ABE4B"/>
    <w:rsid w:val="18D3FFA1"/>
    <w:rsid w:val="19283232"/>
    <w:rsid w:val="19BC13BA"/>
    <w:rsid w:val="19E84907"/>
    <w:rsid w:val="1A551E9F"/>
    <w:rsid w:val="1AA62AD4"/>
    <w:rsid w:val="1AC0E56D"/>
    <w:rsid w:val="1C66C872"/>
    <w:rsid w:val="1CBB9D33"/>
    <w:rsid w:val="1D828369"/>
    <w:rsid w:val="1E4A4572"/>
    <w:rsid w:val="1E4FEEB9"/>
    <w:rsid w:val="1E7FC948"/>
    <w:rsid w:val="1EB296EC"/>
    <w:rsid w:val="1FD52DAA"/>
    <w:rsid w:val="1FD97D65"/>
    <w:rsid w:val="20047A01"/>
    <w:rsid w:val="202313F6"/>
    <w:rsid w:val="20C3B526"/>
    <w:rsid w:val="20CC5F45"/>
    <w:rsid w:val="2126AB46"/>
    <w:rsid w:val="21A36175"/>
    <w:rsid w:val="21DCBA09"/>
    <w:rsid w:val="22288AB4"/>
    <w:rsid w:val="22460ECD"/>
    <w:rsid w:val="22580AE4"/>
    <w:rsid w:val="22A2B91E"/>
    <w:rsid w:val="22A8F52B"/>
    <w:rsid w:val="22F58116"/>
    <w:rsid w:val="237ED27D"/>
    <w:rsid w:val="2413299A"/>
    <w:rsid w:val="243B2BB1"/>
    <w:rsid w:val="247665F3"/>
    <w:rsid w:val="24862CD0"/>
    <w:rsid w:val="24E81DE8"/>
    <w:rsid w:val="24F183E4"/>
    <w:rsid w:val="257186F1"/>
    <w:rsid w:val="2596EBBE"/>
    <w:rsid w:val="25C54AB8"/>
    <w:rsid w:val="2644444C"/>
    <w:rsid w:val="266232AE"/>
    <w:rsid w:val="269364AD"/>
    <w:rsid w:val="26CA16C6"/>
    <w:rsid w:val="26F0ABED"/>
    <w:rsid w:val="2784BB50"/>
    <w:rsid w:val="27F5050D"/>
    <w:rsid w:val="2806EEF9"/>
    <w:rsid w:val="28864DEC"/>
    <w:rsid w:val="292630E4"/>
    <w:rsid w:val="29CDB1B6"/>
    <w:rsid w:val="29ED4331"/>
    <w:rsid w:val="2A3CF2DE"/>
    <w:rsid w:val="2A54CD99"/>
    <w:rsid w:val="2AEEC12F"/>
    <w:rsid w:val="2B05BFE2"/>
    <w:rsid w:val="2B0E68A5"/>
    <w:rsid w:val="2BCDE947"/>
    <w:rsid w:val="2BE50FA1"/>
    <w:rsid w:val="2BE9C5FF"/>
    <w:rsid w:val="2C23E1D5"/>
    <w:rsid w:val="2C30D458"/>
    <w:rsid w:val="2C3F3CE1"/>
    <w:rsid w:val="2C522907"/>
    <w:rsid w:val="2C65689F"/>
    <w:rsid w:val="2CBFCDF5"/>
    <w:rsid w:val="2D3D185E"/>
    <w:rsid w:val="2D4E3EB2"/>
    <w:rsid w:val="2D952836"/>
    <w:rsid w:val="2DD96A7F"/>
    <w:rsid w:val="2E35C9F0"/>
    <w:rsid w:val="2E5443D3"/>
    <w:rsid w:val="2E5E27F5"/>
    <w:rsid w:val="2E633652"/>
    <w:rsid w:val="2E7D32A1"/>
    <w:rsid w:val="2EB989A9"/>
    <w:rsid w:val="2EBEA747"/>
    <w:rsid w:val="2F28546A"/>
    <w:rsid w:val="2F803185"/>
    <w:rsid w:val="2F8190A1"/>
    <w:rsid w:val="2FCDA6F6"/>
    <w:rsid w:val="2FF60FAD"/>
    <w:rsid w:val="309B41A1"/>
    <w:rsid w:val="30B4B58C"/>
    <w:rsid w:val="30F1A416"/>
    <w:rsid w:val="317EBBBB"/>
    <w:rsid w:val="31AD3040"/>
    <w:rsid w:val="3210D969"/>
    <w:rsid w:val="321D7C57"/>
    <w:rsid w:val="33921500"/>
    <w:rsid w:val="33A42A69"/>
    <w:rsid w:val="33CE7851"/>
    <w:rsid w:val="344919BC"/>
    <w:rsid w:val="345874A2"/>
    <w:rsid w:val="34721B9C"/>
    <w:rsid w:val="34829F40"/>
    <w:rsid w:val="3494EBB0"/>
    <w:rsid w:val="34BFD1B7"/>
    <w:rsid w:val="34F1794F"/>
    <w:rsid w:val="34FC49D2"/>
    <w:rsid w:val="3557FF74"/>
    <w:rsid w:val="35C9E6C7"/>
    <w:rsid w:val="36A8A9FB"/>
    <w:rsid w:val="36E9AD8A"/>
    <w:rsid w:val="372C8EAC"/>
    <w:rsid w:val="375B720D"/>
    <w:rsid w:val="37AB2206"/>
    <w:rsid w:val="37AEC46F"/>
    <w:rsid w:val="37DD604C"/>
    <w:rsid w:val="38864A58"/>
    <w:rsid w:val="38F231C4"/>
    <w:rsid w:val="39AC5FE6"/>
    <w:rsid w:val="3A0B4ADC"/>
    <w:rsid w:val="3A6F0221"/>
    <w:rsid w:val="3AC5C450"/>
    <w:rsid w:val="3B41A3D8"/>
    <w:rsid w:val="3C4421D8"/>
    <w:rsid w:val="3CC2E7F7"/>
    <w:rsid w:val="3CD5E41A"/>
    <w:rsid w:val="3D4A28D9"/>
    <w:rsid w:val="3DB92138"/>
    <w:rsid w:val="3E5BC085"/>
    <w:rsid w:val="3EA26CD1"/>
    <w:rsid w:val="3EB714C7"/>
    <w:rsid w:val="3F6DE112"/>
    <w:rsid w:val="3F8F7E09"/>
    <w:rsid w:val="40556B7B"/>
    <w:rsid w:val="41222418"/>
    <w:rsid w:val="41447F94"/>
    <w:rsid w:val="41956128"/>
    <w:rsid w:val="4195FF1B"/>
    <w:rsid w:val="41B8024C"/>
    <w:rsid w:val="41C677BA"/>
    <w:rsid w:val="41E59703"/>
    <w:rsid w:val="4252A42D"/>
    <w:rsid w:val="42625410"/>
    <w:rsid w:val="4280C0FF"/>
    <w:rsid w:val="429DA173"/>
    <w:rsid w:val="42A81594"/>
    <w:rsid w:val="432369E2"/>
    <w:rsid w:val="432BDA77"/>
    <w:rsid w:val="43C00786"/>
    <w:rsid w:val="43C07E2F"/>
    <w:rsid w:val="4402AC04"/>
    <w:rsid w:val="442B583A"/>
    <w:rsid w:val="4432759A"/>
    <w:rsid w:val="44356432"/>
    <w:rsid w:val="4440D26B"/>
    <w:rsid w:val="44421C9A"/>
    <w:rsid w:val="444715EC"/>
    <w:rsid w:val="44A483FA"/>
    <w:rsid w:val="44A69F7C"/>
    <w:rsid w:val="4503F82B"/>
    <w:rsid w:val="453F1591"/>
    <w:rsid w:val="45987EF9"/>
    <w:rsid w:val="45A78AF6"/>
    <w:rsid w:val="45F9144C"/>
    <w:rsid w:val="46B31487"/>
    <w:rsid w:val="46BECE40"/>
    <w:rsid w:val="46D1100C"/>
    <w:rsid w:val="46FA68D8"/>
    <w:rsid w:val="46FCAB4E"/>
    <w:rsid w:val="471E5D06"/>
    <w:rsid w:val="475BB00E"/>
    <w:rsid w:val="47739A4D"/>
    <w:rsid w:val="47A5ABC5"/>
    <w:rsid w:val="4836CF33"/>
    <w:rsid w:val="48D1EED3"/>
    <w:rsid w:val="49340E4C"/>
    <w:rsid w:val="49F444C0"/>
    <w:rsid w:val="4A0358A0"/>
    <w:rsid w:val="4B281ECC"/>
    <w:rsid w:val="4B3F6A66"/>
    <w:rsid w:val="4B67B968"/>
    <w:rsid w:val="4B9556FE"/>
    <w:rsid w:val="4BE2B1ED"/>
    <w:rsid w:val="4BE545F9"/>
    <w:rsid w:val="4BF5152A"/>
    <w:rsid w:val="4BFB63A8"/>
    <w:rsid w:val="4BFCA6B9"/>
    <w:rsid w:val="4C4604BB"/>
    <w:rsid w:val="4C4A31DF"/>
    <w:rsid w:val="4CCC6305"/>
    <w:rsid w:val="4CCEDF15"/>
    <w:rsid w:val="4CD83EBB"/>
    <w:rsid w:val="4D5CD8D5"/>
    <w:rsid w:val="4D703687"/>
    <w:rsid w:val="4D917696"/>
    <w:rsid w:val="4D931C7E"/>
    <w:rsid w:val="4D942B7F"/>
    <w:rsid w:val="4DC42E6C"/>
    <w:rsid w:val="4DDD418F"/>
    <w:rsid w:val="4DE15CA9"/>
    <w:rsid w:val="4E17FA48"/>
    <w:rsid w:val="4E1A139D"/>
    <w:rsid w:val="4E20C364"/>
    <w:rsid w:val="4EAA4AFF"/>
    <w:rsid w:val="4EB1BE34"/>
    <w:rsid w:val="4F117275"/>
    <w:rsid w:val="4F74FC41"/>
    <w:rsid w:val="4F8322CD"/>
    <w:rsid w:val="4FFF3ABE"/>
    <w:rsid w:val="5078C82D"/>
    <w:rsid w:val="507B18E0"/>
    <w:rsid w:val="50F77697"/>
    <w:rsid w:val="5107BFC1"/>
    <w:rsid w:val="5126D310"/>
    <w:rsid w:val="512F42E9"/>
    <w:rsid w:val="5139982B"/>
    <w:rsid w:val="517E8C37"/>
    <w:rsid w:val="518E665B"/>
    <w:rsid w:val="51C9D785"/>
    <w:rsid w:val="51E72E19"/>
    <w:rsid w:val="51EA5733"/>
    <w:rsid w:val="52440CDC"/>
    <w:rsid w:val="52B02663"/>
    <w:rsid w:val="535276C6"/>
    <w:rsid w:val="53737827"/>
    <w:rsid w:val="5392B7D3"/>
    <w:rsid w:val="53CCC5A5"/>
    <w:rsid w:val="5419879E"/>
    <w:rsid w:val="542D8035"/>
    <w:rsid w:val="547EEBF8"/>
    <w:rsid w:val="549FBB9A"/>
    <w:rsid w:val="5505CC84"/>
    <w:rsid w:val="551B3134"/>
    <w:rsid w:val="552C87A2"/>
    <w:rsid w:val="55326604"/>
    <w:rsid w:val="554E55DE"/>
    <w:rsid w:val="555571C8"/>
    <w:rsid w:val="55AE32DD"/>
    <w:rsid w:val="562335FC"/>
    <w:rsid w:val="562D6E24"/>
    <w:rsid w:val="5658916E"/>
    <w:rsid w:val="56D62429"/>
    <w:rsid w:val="5709A9A5"/>
    <w:rsid w:val="59290931"/>
    <w:rsid w:val="59713A54"/>
    <w:rsid w:val="599C1B8E"/>
    <w:rsid w:val="59BAC04A"/>
    <w:rsid w:val="5A061D77"/>
    <w:rsid w:val="5A11EB0E"/>
    <w:rsid w:val="5A14E1B2"/>
    <w:rsid w:val="5A3BA608"/>
    <w:rsid w:val="5A56667D"/>
    <w:rsid w:val="5A8EF02A"/>
    <w:rsid w:val="5A9CD8F9"/>
    <w:rsid w:val="5AA3583A"/>
    <w:rsid w:val="5AFDBBB6"/>
    <w:rsid w:val="5B37C7C4"/>
    <w:rsid w:val="5B395005"/>
    <w:rsid w:val="5B5B97D0"/>
    <w:rsid w:val="5B602728"/>
    <w:rsid w:val="5B726760"/>
    <w:rsid w:val="5B9A891D"/>
    <w:rsid w:val="5C084967"/>
    <w:rsid w:val="5C32F0BA"/>
    <w:rsid w:val="5C3BC295"/>
    <w:rsid w:val="5C41D12D"/>
    <w:rsid w:val="5CE3509E"/>
    <w:rsid w:val="5D2EE849"/>
    <w:rsid w:val="5DA238AC"/>
    <w:rsid w:val="5DADE608"/>
    <w:rsid w:val="5DDEC80D"/>
    <w:rsid w:val="5E723DCF"/>
    <w:rsid w:val="5E7434CC"/>
    <w:rsid w:val="5ED83C2C"/>
    <w:rsid w:val="5F066A6B"/>
    <w:rsid w:val="5F454925"/>
    <w:rsid w:val="5F6D0A6A"/>
    <w:rsid w:val="5FD69090"/>
    <w:rsid w:val="6020E426"/>
    <w:rsid w:val="6050AAD6"/>
    <w:rsid w:val="60601FBD"/>
    <w:rsid w:val="60984059"/>
    <w:rsid w:val="60BF9DAE"/>
    <w:rsid w:val="610BC597"/>
    <w:rsid w:val="610EE7E6"/>
    <w:rsid w:val="6113DA37"/>
    <w:rsid w:val="611BC258"/>
    <w:rsid w:val="61234D60"/>
    <w:rsid w:val="61343920"/>
    <w:rsid w:val="61C6663C"/>
    <w:rsid w:val="61F61732"/>
    <w:rsid w:val="620208EB"/>
    <w:rsid w:val="620E1CD9"/>
    <w:rsid w:val="621016E1"/>
    <w:rsid w:val="627CA91A"/>
    <w:rsid w:val="62821253"/>
    <w:rsid w:val="62B4E0EB"/>
    <w:rsid w:val="62D2FB23"/>
    <w:rsid w:val="63D3B094"/>
    <w:rsid w:val="63E6024D"/>
    <w:rsid w:val="6400A215"/>
    <w:rsid w:val="64366F50"/>
    <w:rsid w:val="64924DFC"/>
    <w:rsid w:val="6510E96A"/>
    <w:rsid w:val="657EEDCE"/>
    <w:rsid w:val="673F27B6"/>
    <w:rsid w:val="6800DE7D"/>
    <w:rsid w:val="68543CF5"/>
    <w:rsid w:val="687DA945"/>
    <w:rsid w:val="68937CF9"/>
    <w:rsid w:val="68A7E07B"/>
    <w:rsid w:val="68CAD95C"/>
    <w:rsid w:val="6951FF25"/>
    <w:rsid w:val="698237BC"/>
    <w:rsid w:val="6993C151"/>
    <w:rsid w:val="69A50398"/>
    <w:rsid w:val="6A8AB9DC"/>
    <w:rsid w:val="6A9383E4"/>
    <w:rsid w:val="6AA2F0CC"/>
    <w:rsid w:val="6AA6DB5A"/>
    <w:rsid w:val="6B27209B"/>
    <w:rsid w:val="6B39754F"/>
    <w:rsid w:val="6BA7AFBB"/>
    <w:rsid w:val="6BE0B49E"/>
    <w:rsid w:val="6BF4330D"/>
    <w:rsid w:val="6C2BD3EA"/>
    <w:rsid w:val="6C5BAC38"/>
    <w:rsid w:val="6D6FA558"/>
    <w:rsid w:val="6D94F6E5"/>
    <w:rsid w:val="6DB30B6E"/>
    <w:rsid w:val="6DC6BB95"/>
    <w:rsid w:val="6E5ED482"/>
    <w:rsid w:val="6EAFE378"/>
    <w:rsid w:val="6ED73F7C"/>
    <w:rsid w:val="6F17905B"/>
    <w:rsid w:val="6F3DEA7C"/>
    <w:rsid w:val="6F4B88BC"/>
    <w:rsid w:val="6FE00312"/>
    <w:rsid w:val="7040212F"/>
    <w:rsid w:val="70702D1E"/>
    <w:rsid w:val="70CF8C9B"/>
    <w:rsid w:val="70CFA47E"/>
    <w:rsid w:val="713815B2"/>
    <w:rsid w:val="71A1E180"/>
    <w:rsid w:val="71B2A535"/>
    <w:rsid w:val="7238D822"/>
    <w:rsid w:val="7257598C"/>
    <w:rsid w:val="7258F45E"/>
    <w:rsid w:val="72C24572"/>
    <w:rsid w:val="734361F0"/>
    <w:rsid w:val="7343FF68"/>
    <w:rsid w:val="736F8E0E"/>
    <w:rsid w:val="73FCABB5"/>
    <w:rsid w:val="74B10104"/>
    <w:rsid w:val="758A2A50"/>
    <w:rsid w:val="76A81C6D"/>
    <w:rsid w:val="76CF2C9A"/>
    <w:rsid w:val="7709ABC9"/>
    <w:rsid w:val="7781FCE2"/>
    <w:rsid w:val="77BC8AE1"/>
    <w:rsid w:val="77F502E5"/>
    <w:rsid w:val="78828744"/>
    <w:rsid w:val="792DDDEE"/>
    <w:rsid w:val="79583B6A"/>
    <w:rsid w:val="7962BE28"/>
    <w:rsid w:val="79BF7B02"/>
    <w:rsid w:val="79E5517E"/>
    <w:rsid w:val="7A0BC8D0"/>
    <w:rsid w:val="7A197BB1"/>
    <w:rsid w:val="7A495065"/>
    <w:rsid w:val="7AD5EAD8"/>
    <w:rsid w:val="7B3E8CA2"/>
    <w:rsid w:val="7BA9B48B"/>
    <w:rsid w:val="7C63ABC1"/>
    <w:rsid w:val="7C7EF16D"/>
    <w:rsid w:val="7C848360"/>
    <w:rsid w:val="7CBA086C"/>
    <w:rsid w:val="7CE0BE28"/>
    <w:rsid w:val="7D4DC752"/>
    <w:rsid w:val="7D921E5F"/>
    <w:rsid w:val="7DA8EEEE"/>
    <w:rsid w:val="7E52B52F"/>
    <w:rsid w:val="7EE90304"/>
    <w:rsid w:val="7F19BED3"/>
    <w:rsid w:val="7F3345BE"/>
    <w:rsid w:val="7F3CA194"/>
    <w:rsid w:val="7F3D7F21"/>
    <w:rsid w:val="7F584EBE"/>
    <w:rsid w:val="7F64367B"/>
    <w:rsid w:val="7F84F089"/>
    <w:rsid w:val="7F96F271"/>
    <w:rsid w:val="7FD99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8B9E2"/>
  <w15:docId w15:val="{C9D0AA29-6E0C-4894-BDA2-A8A6720EDD6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rlito" w:hAnsi="Carlito" w:eastAsia="Carlito" w:cs="Carlito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uiPriority w:val="9"/>
    <w:qFormat/>
    <w:pPr>
      <w:ind w:left="186"/>
      <w:outlineLvl w:val="0"/>
    </w:pPr>
    <w:rPr>
      <w:rFonts w:ascii="Trebuchet MS" w:hAnsi="Trebuchet MS" w:eastAsia="Trebuchet MS" w:cs="Trebuchet MS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4"/>
      <w:ind w:left="469" w:hanging="284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24"/>
      <w:ind w:left="469"/>
      <w:outlineLvl w:val="2"/>
    </w:pPr>
    <w:rPr>
      <w:b/>
      <w:bCs/>
      <w:i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7885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ind w:left="83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69" w:hanging="284"/>
    </w:pPr>
  </w:style>
  <w:style w:type="paragraph" w:styleId="TableParagraph" w:customStyle="1">
    <w:name w:val="Table Paragraph"/>
    <w:basedOn w:val="Normal"/>
    <w:uiPriority w:val="1"/>
    <w:qFormat/>
    <w:pPr>
      <w:spacing w:before="1"/>
      <w:ind w:left="560" w:hanging="361"/>
    </w:pPr>
  </w:style>
  <w:style w:type="character" w:styleId="Hyperlink">
    <w:name w:val="Hyperlink"/>
    <w:basedOn w:val="DefaultParagraphFont"/>
    <w:uiPriority w:val="99"/>
    <w:unhideWhenUsed/>
    <w:rsid w:val="00386FF9"/>
    <w:rPr>
      <w:color w:val="0000FF" w:themeColor="hyperlink"/>
      <w:u w:val="single"/>
    </w:rPr>
  </w:style>
  <w:style w:type="character" w:styleId="fontstyle01" w:customStyle="1">
    <w:name w:val="fontstyle01"/>
    <w:basedOn w:val="DefaultParagraphFont"/>
    <w:rsid w:val="00CE7885"/>
    <w:rPr>
      <w:rFonts w:hint="default" w:ascii="LiberationSerif" w:hAnsi="LiberationSerif"/>
      <w:b w:val="0"/>
      <w:bCs w:val="0"/>
      <w:i w:val="0"/>
      <w:iCs w:val="0"/>
      <w:color w:val="000000"/>
      <w:sz w:val="24"/>
      <w:szCs w:val="24"/>
    </w:rPr>
  </w:style>
  <w:style w:type="character" w:styleId="fontstyle21" w:customStyle="1">
    <w:name w:val="fontstyle21"/>
    <w:basedOn w:val="DefaultParagraphFont"/>
    <w:rsid w:val="00CE7885"/>
    <w:rPr>
      <w:rFonts w:hint="default" w:ascii="OpenSymbol" w:hAnsi="OpenSymbol"/>
      <w:b w:val="0"/>
      <w:bCs w:val="0"/>
      <w:i w:val="0"/>
      <w:iCs w:val="0"/>
      <w:color w:val="000000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E7885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5715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0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Relationship Type="http://schemas.microsoft.com/office/2020/10/relationships/intelligence" Target="intelligence2.xml" Id="R0d4c064d670f40d8" /><Relationship Type="http://schemas.openxmlformats.org/officeDocument/2006/relationships/hyperlink" Target="mailto:preenu91@gmail.com" TargetMode="External" Id="Rfbd79364bfb64544" /><Relationship Type="http://schemas.openxmlformats.org/officeDocument/2006/relationships/hyperlink" Target="http://www.linkedin.com/in/preenu-ann-ponnachan-70674312a" TargetMode="External" Id="R18d39de804ea473e" /><Relationship Type="http://schemas.openxmlformats.org/officeDocument/2006/relationships/hyperlink" Target="https://github.com/preenu91" TargetMode="External" Id="Rf7f0f650e1664fbc" /><Relationship Type="http://schemas.openxmlformats.org/officeDocument/2006/relationships/hyperlink" Target="https://github.com/preenu91/VirtBusCPP" TargetMode="External" Id="R3fbdd86888ff4449" /><Relationship Type="http://schemas.openxmlformats.org/officeDocument/2006/relationships/hyperlink" Target="https://github.com/danmar/cppcheck)" TargetMode="External" Id="Rc45b037e266a412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PnMEuluRcIQhgiJz1a84IQ84w==">AMUW2mXYwHsyeIbPcFw9Uy7sJYZkM0v72M5RUn8mEYa+8VLT8g7FQMG8LOqLyKWo8q4BQh0fatrya0mVOMtPv2GiWjpLcNChO+IzoZom38pwK4kwjqspeG0uWM0fB0IPYqz6hmBH8zWphfZhL4JgFEZBwkog4SOTJlOV7aH9rO8rBGq7bsGfDy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epak Rajendran</dc:creator>
  <keywords/>
  <lastModifiedBy>Preenu Saju</lastModifiedBy>
  <revision>31</revision>
  <dcterms:created xsi:type="dcterms:W3CDTF">2025-07-15T10:28:00.0000000Z</dcterms:created>
  <dcterms:modified xsi:type="dcterms:W3CDTF">2025-09-30T13:24:11.25598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18T00:00:00Z</vt:filetime>
  </property>
</Properties>
</file>